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752599" w14:textId="0C5484F3" w:rsidR="003D69BD" w:rsidRPr="005C5679" w:rsidRDefault="003D69BD" w:rsidP="00744877">
      <w:pPr>
        <w:rPr>
          <w:noProof/>
        </w:rPr>
      </w:pPr>
    </w:p>
    <w:p w14:paraId="75A3A613" w14:textId="063A0EE1" w:rsidR="00825F53" w:rsidRDefault="00432F0B" w:rsidP="008B2044">
      <w:pPr>
        <w:ind w:firstLine="0"/>
        <w:jc w:val="center"/>
        <w:rPr>
          <w:noProof/>
        </w:rPr>
      </w:pPr>
      <w:r w:rsidRPr="00D5359D">
        <w:rPr>
          <w:noProof/>
        </w:rPr>
        <w:t>Supplemental Information</w:t>
      </w:r>
    </w:p>
    <w:p w14:paraId="374A2494" w14:textId="28959ECE" w:rsidR="008B2044" w:rsidRDefault="008B2044" w:rsidP="008B2044">
      <w:pPr>
        <w:ind w:firstLine="0"/>
        <w:jc w:val="center"/>
        <w:rPr>
          <w:noProof/>
        </w:rPr>
      </w:pPr>
      <w:r>
        <w:rPr>
          <w:noProof/>
        </w:rPr>
        <w:t>for</w:t>
      </w:r>
    </w:p>
    <w:p w14:paraId="0EFA14DD" w14:textId="77777777" w:rsidR="008B2044" w:rsidRDefault="008B2044" w:rsidP="008B2044">
      <w:pPr>
        <w:pStyle w:val="Title"/>
        <w:jc w:val="center"/>
      </w:pPr>
      <w:r w:rsidRPr="00381249">
        <w:t>Inter-</w:t>
      </w:r>
      <w:r>
        <w:t>c</w:t>
      </w:r>
      <w:r w:rsidRPr="00381249">
        <w:t xml:space="preserve">omparison of </w:t>
      </w:r>
      <w:r>
        <w:t>L</w:t>
      </w:r>
      <w:r w:rsidRPr="00381249">
        <w:t xml:space="preserve">ow-cost </w:t>
      </w:r>
      <w:r>
        <w:t>S</w:t>
      </w:r>
      <w:r w:rsidRPr="00381249">
        <w:t xml:space="preserve">ensors for </w:t>
      </w:r>
      <w:r>
        <w:t>M</w:t>
      </w:r>
      <w:r w:rsidRPr="00381249">
        <w:t xml:space="preserve">easuring the </w:t>
      </w:r>
      <w:r>
        <w:t>M</w:t>
      </w:r>
      <w:r w:rsidRPr="00381249">
        <w:t xml:space="preserve">ass </w:t>
      </w:r>
      <w:r>
        <w:t>C</w:t>
      </w:r>
      <w:r w:rsidRPr="00381249">
        <w:t xml:space="preserve">oncentration of </w:t>
      </w:r>
      <w:r>
        <w:t>O</w:t>
      </w:r>
      <w:r w:rsidRPr="00381249">
        <w:t xml:space="preserve">ccupational </w:t>
      </w:r>
      <w:r>
        <w:t>A</w:t>
      </w:r>
      <w:r w:rsidRPr="00381249">
        <w:t>erosols</w:t>
      </w:r>
    </w:p>
    <w:p w14:paraId="2AFF1576" w14:textId="77777777" w:rsidR="008B2044" w:rsidRPr="00CD13BD" w:rsidRDefault="008B2044" w:rsidP="008B2044"/>
    <w:p w14:paraId="16E72C08" w14:textId="77777777" w:rsidR="008B2044" w:rsidRPr="005C5679" w:rsidRDefault="008B2044" w:rsidP="008B2044">
      <w:pPr>
        <w:spacing w:line="240" w:lineRule="auto"/>
        <w:jc w:val="center"/>
      </w:pPr>
      <w:r w:rsidRPr="005C5679">
        <w:t xml:space="preserve">Sinan </w:t>
      </w:r>
      <w:r w:rsidRPr="005C5679">
        <w:rPr>
          <w:noProof/>
        </w:rPr>
        <w:t>Sousan</w:t>
      </w:r>
      <w:r w:rsidRPr="005C5679">
        <w:rPr>
          <w:noProof/>
          <w:vertAlign w:val="superscript"/>
        </w:rPr>
        <w:t>1</w:t>
      </w:r>
      <w:r w:rsidRPr="005C5679">
        <w:t>, Kirsten Koehler</w:t>
      </w:r>
      <w:r w:rsidRPr="005C5679">
        <w:rPr>
          <w:vertAlign w:val="superscript"/>
        </w:rPr>
        <w:t>2</w:t>
      </w:r>
      <w:r w:rsidRPr="005C5679">
        <w:t>, Geb Thomas</w:t>
      </w:r>
      <w:r w:rsidRPr="005C5679">
        <w:rPr>
          <w:vertAlign w:val="superscript"/>
        </w:rPr>
        <w:t>3</w:t>
      </w:r>
      <w:r w:rsidRPr="005C5679">
        <w:t>, Jae Hong Park</w:t>
      </w:r>
      <w:r w:rsidRPr="005C5679">
        <w:rPr>
          <w:vertAlign w:val="superscript"/>
        </w:rPr>
        <w:t>1</w:t>
      </w:r>
      <w:r w:rsidRPr="005C5679">
        <w:t>, Michael Hillman</w:t>
      </w:r>
      <w:r w:rsidRPr="005C5679">
        <w:rPr>
          <w:vertAlign w:val="superscript"/>
        </w:rPr>
        <w:t>3</w:t>
      </w:r>
      <w:r>
        <w:t>, Andrew Halterman</w:t>
      </w:r>
      <w:r>
        <w:rPr>
          <w:vertAlign w:val="superscript"/>
        </w:rPr>
        <w:t>4</w:t>
      </w:r>
      <w:r>
        <w:t>,</w:t>
      </w:r>
      <w:r>
        <w:rPr>
          <w:rFonts w:hint="eastAsia"/>
        </w:rPr>
        <w:t xml:space="preserve"> </w:t>
      </w:r>
      <w:r w:rsidRPr="005C5679">
        <w:t>and Thomas M. Peters</w:t>
      </w:r>
      <w:r w:rsidRPr="005C5679">
        <w:rPr>
          <w:vertAlign w:val="superscript"/>
        </w:rPr>
        <w:t>1</w:t>
      </w:r>
    </w:p>
    <w:p w14:paraId="3D90F26B" w14:textId="77777777" w:rsidR="008B2044" w:rsidRPr="009A6927" w:rsidRDefault="008B2044" w:rsidP="008B2044">
      <w:pPr>
        <w:pStyle w:val="PlainText"/>
        <w:spacing w:after="120" w:line="240" w:lineRule="auto"/>
        <w:ind w:firstLine="0"/>
        <w:jc w:val="left"/>
        <w:rPr>
          <w:rFonts w:ascii="Times New Roman" w:hAnsi="Times New Roman" w:cs="Times New Roman"/>
          <w:sz w:val="24"/>
          <w:szCs w:val="24"/>
        </w:rPr>
      </w:pPr>
      <w:r w:rsidRPr="009A692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A6927">
        <w:rPr>
          <w:rFonts w:ascii="Times New Roman" w:hAnsi="Times New Roman" w:cs="Times New Roman"/>
          <w:sz w:val="24"/>
          <w:szCs w:val="24"/>
        </w:rPr>
        <w:t>Department of Occupational and Environmental Health, University of Iowa, Iowa City, Iowa, USA</w:t>
      </w:r>
    </w:p>
    <w:p w14:paraId="7CB0BF98" w14:textId="77777777" w:rsidR="008B2044" w:rsidRPr="00CB5AB7" w:rsidRDefault="008B2044" w:rsidP="008B2044">
      <w:pPr>
        <w:spacing w:after="120" w:line="240" w:lineRule="auto"/>
        <w:ind w:firstLine="0"/>
        <w:jc w:val="left"/>
      </w:pPr>
      <w:r w:rsidRPr="00CB5AB7">
        <w:rPr>
          <w:vertAlign w:val="superscript"/>
        </w:rPr>
        <w:t>2</w:t>
      </w:r>
      <w:r w:rsidRPr="00CB5AB7">
        <w:t>Environmental Health Sciences, Johns Hopkins </w:t>
      </w:r>
      <w:r>
        <w:t xml:space="preserve">Bloomberg </w:t>
      </w:r>
      <w:r w:rsidRPr="00CB5AB7">
        <w:t xml:space="preserve">School of Public Health, </w:t>
      </w:r>
      <w:r>
        <w:t xml:space="preserve">Baltimore, Maryland, </w:t>
      </w:r>
      <w:r w:rsidRPr="00CB5AB7">
        <w:t>USA</w:t>
      </w:r>
    </w:p>
    <w:p w14:paraId="23B32A6C" w14:textId="77777777" w:rsidR="008B2044" w:rsidRPr="00CB5AB7" w:rsidRDefault="008B2044" w:rsidP="008B2044">
      <w:pPr>
        <w:spacing w:after="120" w:line="240" w:lineRule="auto"/>
        <w:ind w:firstLine="0"/>
        <w:jc w:val="left"/>
      </w:pPr>
      <w:r w:rsidRPr="00CB5AB7">
        <w:rPr>
          <w:vertAlign w:val="superscript"/>
        </w:rPr>
        <w:t>3</w:t>
      </w:r>
      <w:r w:rsidRPr="00CB5AB7">
        <w:t>Department of Mechanical and Industrial Engineering, University of Iowa, Iowa City, Iowa, USA</w:t>
      </w:r>
    </w:p>
    <w:p w14:paraId="2B6F42FC" w14:textId="77777777" w:rsidR="008B2044" w:rsidRPr="00CB5AB7" w:rsidRDefault="008B2044" w:rsidP="008B2044">
      <w:pPr>
        <w:spacing w:after="120" w:line="240" w:lineRule="auto"/>
        <w:ind w:firstLine="0"/>
        <w:jc w:val="left"/>
      </w:pPr>
      <w:r>
        <w:rPr>
          <w:vertAlign w:val="superscript"/>
        </w:rPr>
        <w:t>4</w:t>
      </w:r>
      <w:r w:rsidRPr="00CB5AB7">
        <w:t xml:space="preserve">Department of </w:t>
      </w:r>
      <w:r>
        <w:t>Chemical and Biochemical</w:t>
      </w:r>
      <w:r w:rsidRPr="00CB5AB7">
        <w:t xml:space="preserve"> Engineering, University of Iowa, Iowa City, Iowa, USA</w:t>
      </w:r>
    </w:p>
    <w:p w14:paraId="6669778A" w14:textId="77777777" w:rsidR="008B2044" w:rsidRDefault="008B2044" w:rsidP="008B2044"/>
    <w:p w14:paraId="771BD999" w14:textId="77777777" w:rsidR="008B2044" w:rsidRDefault="008B2044" w:rsidP="008B2044">
      <w:pPr>
        <w:spacing w:after="0" w:line="240" w:lineRule="auto"/>
        <w:ind w:firstLine="0"/>
        <w:jc w:val="left"/>
      </w:pPr>
      <w:r w:rsidRPr="00630BE1">
        <w:t>Corresponding author</w:t>
      </w:r>
      <w:r>
        <w:t>:</w:t>
      </w:r>
    </w:p>
    <w:p w14:paraId="0277B514" w14:textId="77777777" w:rsidR="008B2044" w:rsidRPr="00630BE1" w:rsidRDefault="008B2044" w:rsidP="008B2044">
      <w:pPr>
        <w:spacing w:after="0" w:line="240" w:lineRule="auto"/>
        <w:ind w:firstLine="0"/>
        <w:jc w:val="left"/>
      </w:pPr>
    </w:p>
    <w:p w14:paraId="456A625C" w14:textId="77777777" w:rsidR="008B2044" w:rsidRPr="00630BE1" w:rsidRDefault="008B2044" w:rsidP="008B2044">
      <w:pPr>
        <w:spacing w:after="0" w:line="240" w:lineRule="auto"/>
        <w:ind w:firstLine="0"/>
        <w:jc w:val="left"/>
      </w:pPr>
      <w:r w:rsidRPr="00630BE1">
        <w:t>Thomas M. Peters, Ph</w:t>
      </w:r>
      <w:r>
        <w:t>.</w:t>
      </w:r>
      <w:r w:rsidRPr="00630BE1">
        <w:t>D</w:t>
      </w:r>
      <w:r>
        <w:t>.</w:t>
      </w:r>
    </w:p>
    <w:p w14:paraId="1D4C2FB4" w14:textId="77777777" w:rsidR="008B2044" w:rsidRPr="00630BE1" w:rsidRDefault="008B2044" w:rsidP="008B2044">
      <w:pPr>
        <w:spacing w:after="0" w:line="240" w:lineRule="auto"/>
        <w:ind w:firstLine="0"/>
        <w:jc w:val="left"/>
      </w:pPr>
      <w:r w:rsidRPr="00630BE1">
        <w:t>105 River St, S331 CPHB</w:t>
      </w:r>
    </w:p>
    <w:p w14:paraId="0ECED36D" w14:textId="77777777" w:rsidR="008B2044" w:rsidRPr="00630BE1" w:rsidRDefault="008B2044" w:rsidP="008B2044">
      <w:pPr>
        <w:spacing w:after="0" w:line="240" w:lineRule="auto"/>
        <w:ind w:firstLine="0"/>
        <w:jc w:val="left"/>
      </w:pPr>
      <w:r w:rsidRPr="00630BE1">
        <w:t>University of Iowa, Iowa City, I</w:t>
      </w:r>
      <w:r>
        <w:t>A</w:t>
      </w:r>
      <w:r w:rsidRPr="00630BE1">
        <w:t xml:space="preserve"> 52242</w:t>
      </w:r>
    </w:p>
    <w:p w14:paraId="2F91B791" w14:textId="77777777" w:rsidR="008B2044" w:rsidRPr="002459AC" w:rsidRDefault="008B2044" w:rsidP="008B2044">
      <w:pPr>
        <w:spacing w:after="0" w:line="240" w:lineRule="auto"/>
        <w:ind w:firstLine="0"/>
        <w:jc w:val="left"/>
        <w:rPr>
          <w:color w:val="231F20"/>
        </w:rPr>
      </w:pPr>
      <w:r>
        <w:rPr>
          <w:color w:val="231F20"/>
        </w:rPr>
        <w:t>E</w:t>
      </w:r>
      <w:r w:rsidRPr="00630BE1">
        <w:rPr>
          <w:color w:val="231F20"/>
        </w:rPr>
        <w:t xml:space="preserve">-mail: </w:t>
      </w:r>
      <w:hyperlink r:id="rId8" w:history="1">
        <w:r w:rsidRPr="008F36B2">
          <w:rPr>
            <w:rStyle w:val="Hyperlink"/>
          </w:rPr>
          <w:t>Thomas-m-peters@uiowa.edu</w:t>
        </w:r>
      </w:hyperlink>
    </w:p>
    <w:p w14:paraId="326A06DA" w14:textId="77777777" w:rsidR="008B2044" w:rsidRDefault="008B2044" w:rsidP="008B2044">
      <w:pPr>
        <w:ind w:firstLine="0"/>
        <w:jc w:val="center"/>
        <w:rPr>
          <w:noProof/>
        </w:rPr>
      </w:pPr>
    </w:p>
    <w:p w14:paraId="17D00C78" w14:textId="043C0DA5" w:rsidR="008B2044" w:rsidRDefault="008B2044">
      <w:pPr>
        <w:spacing w:after="160" w:line="259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br w:type="page"/>
      </w:r>
    </w:p>
    <w:p w14:paraId="0EE42FDD" w14:textId="77777777" w:rsidR="008B2044" w:rsidRDefault="008B2044" w:rsidP="00C36D4F">
      <w:pPr>
        <w:ind w:firstLine="0"/>
        <w:rPr>
          <w:rFonts w:eastAsia="Times New Roman"/>
          <w:sz w:val="22"/>
          <w:szCs w:val="22"/>
          <w:lang w:eastAsia="en-US"/>
        </w:rPr>
      </w:pPr>
    </w:p>
    <w:p w14:paraId="22270F95" w14:textId="4EE3CD91" w:rsidR="00825F53" w:rsidRDefault="00BD0B67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t xml:space="preserve">Table </w:t>
      </w:r>
      <w:r w:rsidR="00E209C4">
        <w:rPr>
          <w:rFonts w:eastAsia="Times New Roman"/>
          <w:sz w:val="22"/>
          <w:szCs w:val="22"/>
          <w:lang w:eastAsia="en-US"/>
        </w:rPr>
        <w:t>S</w:t>
      </w:r>
      <w:r w:rsidR="0017659B">
        <w:rPr>
          <w:rFonts w:eastAsia="Times New Roman"/>
          <w:sz w:val="22"/>
          <w:szCs w:val="22"/>
          <w:lang w:eastAsia="en-US"/>
        </w:rPr>
        <w:t xml:space="preserve">1: </w:t>
      </w:r>
      <w:r w:rsidR="0017659B">
        <w:rPr>
          <w:rFonts w:eastAsiaTheme="minorHAnsi"/>
        </w:rPr>
        <w:t>Assumed density and shape factor used in diameter conversi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2880"/>
        <w:gridCol w:w="1530"/>
      </w:tblGrid>
      <w:tr w:rsidR="00825F53" w14:paraId="45499D2C" w14:textId="77777777" w:rsidTr="00FF5FD8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6E754D5" w14:textId="446A4496" w:rsidR="00825F53" w:rsidRDefault="00825F53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Aerosol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63AE4DC9" w14:textId="7F2F4616" w:rsidR="00825F53" w:rsidRDefault="00825F53" w:rsidP="00A27568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Density (</w:t>
            </w:r>
            <w:r w:rsidR="00A27568">
              <w:rPr>
                <w:rFonts w:eastAsia="Times New Roman"/>
                <w:sz w:val="22"/>
                <w:szCs w:val="22"/>
                <w:lang w:eastAsia="en-US"/>
              </w:rPr>
              <w:t>k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g/m</w:t>
            </w:r>
            <w:r w:rsidRPr="00825F53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3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0EB1321" w14:textId="1EDC219A" w:rsidR="00825F53" w:rsidRDefault="00825F53" w:rsidP="00FF5FD8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Shape Factor</w:t>
            </w:r>
          </w:p>
        </w:tc>
      </w:tr>
      <w:tr w:rsidR="002011E7" w14:paraId="4F4CF6AA" w14:textId="77777777" w:rsidTr="00FF5FD8">
        <w:tc>
          <w:tcPr>
            <w:tcW w:w="2070" w:type="dxa"/>
            <w:tcBorders>
              <w:top w:val="single" w:sz="4" w:space="0" w:color="auto"/>
            </w:tcBorders>
          </w:tcPr>
          <w:p w14:paraId="0C80C0E1" w14:textId="065877F6" w:rsidR="002011E7" w:rsidRDefault="00A0402E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Oleic Acid</w:t>
            </w: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427423F2" w14:textId="0AFEC148" w:rsidR="002011E7" w:rsidRPr="007C2AB0" w:rsidRDefault="00A0402E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900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7C93DB32" w14:textId="6A49A160" w:rsidR="002011E7" w:rsidRPr="007C2AB0" w:rsidRDefault="00A0402E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-</w:t>
            </w:r>
          </w:p>
        </w:tc>
      </w:tr>
      <w:tr w:rsidR="00825F53" w14:paraId="015F7824" w14:textId="77777777" w:rsidTr="00FF5FD8">
        <w:tc>
          <w:tcPr>
            <w:tcW w:w="2070" w:type="dxa"/>
          </w:tcPr>
          <w:p w14:paraId="341F8610" w14:textId="7FD69D34" w:rsidR="00825F53" w:rsidRDefault="00825F53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S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alt aerosol</w:t>
            </w:r>
            <w:r w:rsidRPr="00A01123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1</w:t>
            </w:r>
          </w:p>
        </w:tc>
        <w:tc>
          <w:tcPr>
            <w:tcW w:w="2880" w:type="dxa"/>
          </w:tcPr>
          <w:p w14:paraId="3866EEED" w14:textId="4D8651C0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2200</w:t>
            </w:r>
          </w:p>
        </w:tc>
        <w:tc>
          <w:tcPr>
            <w:tcW w:w="1530" w:type="dxa"/>
          </w:tcPr>
          <w:p w14:paraId="5FE8CF24" w14:textId="2290AB16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1.08</w:t>
            </w:r>
          </w:p>
        </w:tc>
      </w:tr>
      <w:tr w:rsidR="00825F53" w14:paraId="0E1F2F20" w14:textId="77777777" w:rsidTr="00FF5FD8">
        <w:tc>
          <w:tcPr>
            <w:tcW w:w="2070" w:type="dxa"/>
          </w:tcPr>
          <w:p w14:paraId="3457FA12" w14:textId="090DCC36" w:rsidR="00825F53" w:rsidRDefault="00825F53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Arizona Road Dust</w:t>
            </w:r>
            <w:r w:rsidRPr="00A01123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2</w:t>
            </w:r>
          </w:p>
        </w:tc>
        <w:tc>
          <w:tcPr>
            <w:tcW w:w="2880" w:type="dxa"/>
          </w:tcPr>
          <w:p w14:paraId="2E21540A" w14:textId="0F86BE3F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2650</w:t>
            </w:r>
          </w:p>
        </w:tc>
        <w:tc>
          <w:tcPr>
            <w:tcW w:w="1530" w:type="dxa"/>
          </w:tcPr>
          <w:p w14:paraId="4FA1D2C2" w14:textId="3C8D632F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1.5</w:t>
            </w:r>
          </w:p>
        </w:tc>
      </w:tr>
      <w:tr w:rsidR="00825F53" w14:paraId="44F97A67" w14:textId="77777777" w:rsidTr="00FF5FD8">
        <w:tc>
          <w:tcPr>
            <w:tcW w:w="2070" w:type="dxa"/>
          </w:tcPr>
          <w:p w14:paraId="5D5F9F83" w14:textId="2A0CE0BF" w:rsidR="00825F53" w:rsidRDefault="00825F53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Diesel Fume</w:t>
            </w:r>
            <w:r w:rsidRPr="00A01123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2880" w:type="dxa"/>
          </w:tcPr>
          <w:p w14:paraId="387749F8" w14:textId="020F1E2C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(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540-1200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)</w:t>
            </w:r>
            <w:r w:rsidRPr="0007746A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5</w:t>
            </w:r>
          </w:p>
        </w:tc>
        <w:tc>
          <w:tcPr>
            <w:tcW w:w="1530" w:type="dxa"/>
          </w:tcPr>
          <w:p w14:paraId="535D7FB7" w14:textId="040E9914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2.2</w:t>
            </w:r>
          </w:p>
        </w:tc>
      </w:tr>
      <w:tr w:rsidR="00825F53" w14:paraId="33D318C6" w14:textId="77777777" w:rsidTr="00FF5FD8">
        <w:trPr>
          <w:trHeight w:val="90"/>
        </w:trPr>
        <w:tc>
          <w:tcPr>
            <w:tcW w:w="2070" w:type="dxa"/>
            <w:tcBorders>
              <w:bottom w:val="single" w:sz="4" w:space="0" w:color="auto"/>
            </w:tcBorders>
          </w:tcPr>
          <w:p w14:paraId="31D9A2FA" w14:textId="4821C964" w:rsidR="00825F53" w:rsidRDefault="00825F53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Welding Fume</w:t>
            </w:r>
            <w:r w:rsidRPr="00A01123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4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054E1755" w14:textId="62D08AD6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3400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FE1C86F" w14:textId="601A7F6F" w:rsidR="00825F53" w:rsidRDefault="00825F53" w:rsidP="00A0402E">
            <w:pPr>
              <w:spacing w:after="0" w:line="240" w:lineRule="auto"/>
              <w:ind w:firstLine="0"/>
              <w:jc w:val="center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>(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1.9-3.9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)</w:t>
            </w:r>
            <w:r w:rsidRPr="0007746A">
              <w:rPr>
                <w:rFonts w:eastAsia="Times New Roman"/>
                <w:sz w:val="22"/>
                <w:szCs w:val="22"/>
                <w:vertAlign w:val="superscript"/>
                <w:lang w:eastAsia="en-US"/>
              </w:rPr>
              <w:t>6</w:t>
            </w:r>
          </w:p>
        </w:tc>
      </w:tr>
    </w:tbl>
    <w:p w14:paraId="79EABC1D" w14:textId="77777777" w:rsidR="00825F53" w:rsidRPr="007C2AB0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A01123">
        <w:rPr>
          <w:rFonts w:eastAsia="Times New Roman"/>
          <w:sz w:val="22"/>
          <w:szCs w:val="22"/>
          <w:vertAlign w:val="superscript"/>
          <w:lang w:eastAsia="en-US"/>
        </w:rPr>
        <w:t>1</w:t>
      </w:r>
      <w:r w:rsidRPr="007C2AB0">
        <w:rPr>
          <w:rFonts w:eastAsia="Times New Roman"/>
          <w:sz w:val="22"/>
          <w:szCs w:val="22"/>
          <w:lang w:eastAsia="en-US"/>
        </w:rPr>
        <w:t>Peters et al. (</w:t>
      </w:r>
      <w:r>
        <w:rPr>
          <w:rFonts w:eastAsia="Times New Roman"/>
          <w:sz w:val="22"/>
          <w:szCs w:val="22"/>
          <w:lang w:eastAsia="en-US"/>
        </w:rPr>
        <w:t>199</w:t>
      </w:r>
      <w:r w:rsidRPr="007C2AB0">
        <w:rPr>
          <w:rFonts w:eastAsia="Times New Roman"/>
          <w:sz w:val="22"/>
          <w:szCs w:val="22"/>
          <w:lang w:eastAsia="en-US"/>
        </w:rPr>
        <w:t>3)</w:t>
      </w:r>
    </w:p>
    <w:p w14:paraId="3D3F8C16" w14:textId="77777777" w:rsidR="00825F53" w:rsidRPr="007C2AB0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A01123">
        <w:rPr>
          <w:rFonts w:eastAsia="Times New Roman"/>
          <w:sz w:val="22"/>
          <w:szCs w:val="22"/>
          <w:vertAlign w:val="superscript"/>
          <w:lang w:eastAsia="en-US"/>
        </w:rPr>
        <w:t>2</w:t>
      </w:r>
      <w:r>
        <w:rPr>
          <w:rFonts w:eastAsia="Times New Roman"/>
          <w:sz w:val="22"/>
          <w:szCs w:val="22"/>
          <w:lang w:eastAsia="en-US"/>
        </w:rPr>
        <w:t>Endo</w:t>
      </w:r>
      <w:r w:rsidRPr="007C2AB0">
        <w:rPr>
          <w:rFonts w:eastAsia="Times New Roman"/>
          <w:sz w:val="22"/>
          <w:szCs w:val="22"/>
          <w:lang w:eastAsia="en-US"/>
        </w:rPr>
        <w:t xml:space="preserve"> et al. (1997)</w:t>
      </w:r>
    </w:p>
    <w:p w14:paraId="49EE0308" w14:textId="77777777" w:rsidR="00825F53" w:rsidRPr="007C2AB0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A01123">
        <w:rPr>
          <w:rFonts w:eastAsia="Times New Roman"/>
          <w:sz w:val="22"/>
          <w:szCs w:val="22"/>
          <w:vertAlign w:val="superscript"/>
          <w:lang w:eastAsia="en-US"/>
        </w:rPr>
        <w:t>3</w:t>
      </w:r>
      <w:r w:rsidRPr="007C2AB0">
        <w:rPr>
          <w:rFonts w:eastAsia="Times New Roman"/>
          <w:sz w:val="22"/>
          <w:szCs w:val="22"/>
          <w:lang w:eastAsia="en-US"/>
        </w:rPr>
        <w:t>Park et al. (20</w:t>
      </w:r>
      <w:r>
        <w:rPr>
          <w:rFonts w:eastAsia="Times New Roman"/>
          <w:sz w:val="22"/>
          <w:szCs w:val="22"/>
          <w:lang w:eastAsia="en-US"/>
        </w:rPr>
        <w:t>04</w:t>
      </w:r>
      <w:r w:rsidRPr="007C2AB0">
        <w:rPr>
          <w:rFonts w:eastAsia="Times New Roman"/>
          <w:sz w:val="22"/>
          <w:szCs w:val="22"/>
          <w:lang w:eastAsia="en-US"/>
        </w:rPr>
        <w:t>)</w:t>
      </w:r>
    </w:p>
    <w:p w14:paraId="4AF717FB" w14:textId="77777777" w:rsidR="00825F53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A01123">
        <w:rPr>
          <w:rFonts w:eastAsia="Times New Roman"/>
          <w:sz w:val="22"/>
          <w:szCs w:val="22"/>
          <w:vertAlign w:val="superscript"/>
          <w:lang w:eastAsia="en-US"/>
        </w:rPr>
        <w:t>4</w:t>
      </w:r>
      <w:r w:rsidRPr="007C2AB0">
        <w:rPr>
          <w:rFonts w:eastAsia="Times New Roman"/>
          <w:sz w:val="22"/>
          <w:szCs w:val="22"/>
          <w:lang w:eastAsia="en-US"/>
        </w:rPr>
        <w:t>Kim et al. (2009)</w:t>
      </w:r>
    </w:p>
    <w:p w14:paraId="045FDC5E" w14:textId="77777777" w:rsidR="00825F53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07746A">
        <w:rPr>
          <w:rFonts w:eastAsia="Times New Roman"/>
          <w:sz w:val="22"/>
          <w:szCs w:val="22"/>
          <w:vertAlign w:val="superscript"/>
          <w:lang w:eastAsia="en-US"/>
        </w:rPr>
        <w:t>5</w:t>
      </w:r>
      <w:r w:rsidRPr="0007746A">
        <w:rPr>
          <w:rFonts w:eastAsia="Times New Roman"/>
          <w:sz w:val="22"/>
          <w:szCs w:val="22"/>
          <w:lang w:eastAsia="en-US"/>
        </w:rPr>
        <w:t>Density was a function of parti</w:t>
      </w:r>
      <w:r>
        <w:rPr>
          <w:rFonts w:eastAsia="Times New Roman"/>
          <w:sz w:val="22"/>
          <w:szCs w:val="22"/>
          <w:lang w:eastAsia="en-US"/>
        </w:rPr>
        <w:t>cle diameter Park et al. (2004)</w:t>
      </w:r>
      <w:r w:rsidRPr="0007746A">
        <w:rPr>
          <w:rFonts w:eastAsia="Times New Roman"/>
          <w:sz w:val="22"/>
          <w:szCs w:val="22"/>
          <w:lang w:eastAsia="en-US"/>
        </w:rPr>
        <w:t xml:space="preserve"> </w:t>
      </w:r>
    </w:p>
    <w:p w14:paraId="6C95B001" w14:textId="77777777" w:rsidR="00825F53" w:rsidRDefault="00825F53" w:rsidP="00825F53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 w:rsidRPr="0007746A">
        <w:rPr>
          <w:rFonts w:eastAsia="Times New Roman"/>
          <w:sz w:val="22"/>
          <w:szCs w:val="22"/>
          <w:vertAlign w:val="superscript"/>
          <w:lang w:eastAsia="en-US"/>
        </w:rPr>
        <w:t>6</w:t>
      </w:r>
      <w:r w:rsidRPr="0007746A">
        <w:rPr>
          <w:rFonts w:eastAsia="Times New Roman"/>
          <w:sz w:val="22"/>
          <w:szCs w:val="22"/>
          <w:lang w:eastAsia="en-US"/>
        </w:rPr>
        <w:t>Shape factor was a function of particle diameter Kim et al. (2009)</w:t>
      </w:r>
    </w:p>
    <w:p w14:paraId="4F8D7CB4" w14:textId="77777777" w:rsidR="00825F53" w:rsidRDefault="00825F53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</w:p>
    <w:p w14:paraId="145213D0" w14:textId="2BCEC7C3" w:rsidR="00E209C4" w:rsidRDefault="00E209C4" w:rsidP="007C2AB0">
      <w:pPr>
        <w:spacing w:after="0" w:line="240" w:lineRule="auto"/>
        <w:ind w:firstLine="0"/>
        <w:jc w:val="left"/>
        <w:rPr>
          <w:rFonts w:eastAsiaTheme="minorHAnsi"/>
        </w:rPr>
      </w:pPr>
      <w:r>
        <w:rPr>
          <w:rFonts w:eastAsiaTheme="minorHAnsi"/>
        </w:rPr>
        <w:t xml:space="preserve">For diesel fume, density </w:t>
      </w:r>
      <w:proofErr w:type="gramStart"/>
      <w:r w:rsidRPr="0046772D">
        <w:rPr>
          <w:rFonts w:eastAsiaTheme="minorHAnsi"/>
        </w:rPr>
        <w:t xml:space="preserve">was </w:t>
      </w:r>
      <w:r>
        <w:rPr>
          <w:rFonts w:eastAsiaTheme="minorHAnsi"/>
        </w:rPr>
        <w:t>calculated</w:t>
      </w:r>
      <w:proofErr w:type="gramEnd"/>
      <w:r>
        <w:rPr>
          <w:rFonts w:eastAsiaTheme="minorHAnsi"/>
        </w:rPr>
        <w:t xml:space="preserve"> as </w:t>
      </w:r>
      <w:r w:rsidRPr="0046772D">
        <w:rPr>
          <w:rFonts w:eastAsiaTheme="minorHAnsi"/>
        </w:rPr>
        <w:t>a function of particle diameter</w:t>
      </w:r>
      <w:r>
        <w:rPr>
          <w:rFonts w:eastAsiaTheme="minorHAnsi"/>
        </w:rPr>
        <w:t xml:space="preserve"> but a constant shape factor of </w:t>
      </w:r>
      <w:r w:rsidRPr="00600795">
        <w:rPr>
          <w:rFonts w:eastAsiaTheme="minorHAnsi"/>
        </w:rPr>
        <w:t xml:space="preserve">2.2 was used, following Park et al. (2004). Following Kim et al. (2009), we calculated shape factor as a function of particle diameter but assumed a constant density of 3400 </w:t>
      </w:r>
      <w:r>
        <w:rPr>
          <w:rFonts w:eastAsiaTheme="minorHAnsi"/>
        </w:rPr>
        <w:t>k</w:t>
      </w:r>
      <w:r w:rsidRPr="00600795">
        <w:rPr>
          <w:rFonts w:eastAsiaTheme="minorHAnsi"/>
        </w:rPr>
        <w:t>g/m</w:t>
      </w:r>
      <w:r w:rsidRPr="00600795">
        <w:rPr>
          <w:rFonts w:eastAsiaTheme="minorHAnsi"/>
          <w:vertAlign w:val="superscript"/>
        </w:rPr>
        <w:t>3</w:t>
      </w:r>
      <w:r w:rsidRPr="00600795">
        <w:rPr>
          <w:rFonts w:eastAsiaTheme="minorHAnsi"/>
        </w:rPr>
        <w:t>.</w:t>
      </w:r>
    </w:p>
    <w:p w14:paraId="53A0A48A" w14:textId="77777777" w:rsidR="00A27568" w:rsidRDefault="00A27568" w:rsidP="007C2AB0">
      <w:pPr>
        <w:spacing w:after="0" w:line="240" w:lineRule="auto"/>
        <w:ind w:firstLine="0"/>
        <w:jc w:val="left"/>
        <w:rPr>
          <w:rFonts w:eastAsiaTheme="minorHAnsi"/>
        </w:rPr>
      </w:pPr>
    </w:p>
    <w:p w14:paraId="54D5275C" w14:textId="77777777" w:rsidR="00A27568" w:rsidRPr="007C2AB0" w:rsidRDefault="00A27568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bookmarkStart w:id="0" w:name="_GoBack"/>
      <w:bookmarkEnd w:id="0"/>
    </w:p>
    <w:p w14:paraId="2C3196BC" w14:textId="77777777" w:rsidR="007A1877" w:rsidRDefault="00254C33" w:rsidP="00254C33">
      <w:pPr>
        <w:ind w:firstLine="0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A1877" w:rsidRPr="007C2AB0" w14:paraId="757D2223" w14:textId="77777777" w:rsidTr="007A1877">
        <w:tc>
          <w:tcPr>
            <w:tcW w:w="9350" w:type="dxa"/>
          </w:tcPr>
          <w:p w14:paraId="0570650B" w14:textId="77777777" w:rsidR="007A1877" w:rsidRPr="007C2AB0" w:rsidRDefault="007A1877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  <w:p w14:paraId="43E11A0F" w14:textId="68E90B2D" w:rsidR="007A1877" w:rsidRPr="007C2AB0" w:rsidRDefault="009F1B0A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9F1B0A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38C94665" wp14:editId="331856BB">
                  <wp:extent cx="5411271" cy="4572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1271" cy="45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B17ABB" w14:textId="77777777" w:rsidR="007A1877" w:rsidRPr="007C2AB0" w:rsidRDefault="007A1877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</w:p>
          <w:p w14:paraId="0CBE2424" w14:textId="77777777" w:rsidR="007A1877" w:rsidRPr="007C2AB0" w:rsidRDefault="007A1877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</w:tc>
      </w:tr>
      <w:tr w:rsidR="007A1877" w:rsidRPr="007C2AB0" w14:paraId="030B5E10" w14:textId="77777777" w:rsidTr="007A1877">
        <w:tc>
          <w:tcPr>
            <w:tcW w:w="9350" w:type="dxa"/>
          </w:tcPr>
          <w:p w14:paraId="5C93873C" w14:textId="0CCBDE8A" w:rsidR="007A1877" w:rsidRPr="00394D17" w:rsidRDefault="007A1877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394D17">
              <w:rPr>
                <w:rFonts w:eastAsia="Times New Roman"/>
                <w:sz w:val="22"/>
                <w:szCs w:val="22"/>
                <w:lang w:eastAsia="en-US"/>
              </w:rPr>
              <w:t xml:space="preserve">Figure S1: </w:t>
            </w:r>
            <w:r w:rsidR="00CE1887" w:rsidRPr="00394D17">
              <w:rPr>
                <w:rFonts w:eastAsia="Times New Roman"/>
                <w:sz w:val="22"/>
                <w:szCs w:val="22"/>
                <w:lang w:eastAsia="en-US"/>
              </w:rPr>
              <w:t>pDR-1500 measured mass concentration relative to reference mass concentration for diesel fume.</w:t>
            </w:r>
            <w:r w:rsidR="00CE1887" w:rsidRPr="0092691C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785971" w:rsidRPr="0092691C">
              <w:rPr>
                <w:sz w:val="22"/>
                <w:szCs w:val="22"/>
              </w:rPr>
              <w:t xml:space="preserve">Reference mass concentration </w:t>
            </w:r>
            <w:proofErr w:type="gramStart"/>
            <w:r w:rsidR="00785971" w:rsidRPr="0092691C">
              <w:rPr>
                <w:sz w:val="22"/>
                <w:szCs w:val="22"/>
              </w:rPr>
              <w:t>was calculated</w:t>
            </w:r>
            <w:proofErr w:type="gramEnd"/>
            <w:r w:rsidR="00785971" w:rsidRPr="0092691C">
              <w:rPr>
                <w:sz w:val="22"/>
                <w:szCs w:val="22"/>
              </w:rPr>
              <w:t xml:space="preserve"> by correcting SMPS+APS data with mass concentration measured with a gravimetric filter for each aerosol. The error bars represent one standard deviation. </w:t>
            </w:r>
            <w:r w:rsidR="00CE1887" w:rsidRPr="00394D17">
              <w:rPr>
                <w:rFonts w:eastAsia="Times New Roman"/>
                <w:sz w:val="22"/>
                <w:szCs w:val="22"/>
                <w:lang w:eastAsia="en-US"/>
              </w:rPr>
              <w:t>The y-axis error bars represent one standard deviation</w:t>
            </w:r>
            <w:r w:rsidRPr="00394D17">
              <w:rPr>
                <w:rFonts w:eastAsia="Times New Roman"/>
                <w:sz w:val="22"/>
                <w:szCs w:val="22"/>
                <w:lang w:eastAsia="en-US"/>
              </w:rPr>
              <w:t>.</w:t>
            </w:r>
          </w:p>
          <w:p w14:paraId="22B7DFA4" w14:textId="77777777" w:rsidR="007A1877" w:rsidRPr="007C2AB0" w:rsidRDefault="007A1877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</w:tc>
      </w:tr>
    </w:tbl>
    <w:p w14:paraId="645567FC" w14:textId="5B5D7A81" w:rsidR="009B3598" w:rsidRDefault="009B3598" w:rsidP="00254C33">
      <w:pPr>
        <w:ind w:firstLine="0"/>
        <w:rPr>
          <w:rFonts w:eastAsia="Times New Roman"/>
          <w:sz w:val="22"/>
          <w:szCs w:val="22"/>
          <w:lang w:eastAsia="en-US"/>
        </w:rPr>
      </w:pPr>
    </w:p>
    <w:p w14:paraId="6B145C54" w14:textId="0726F4A3" w:rsidR="007A1877" w:rsidRDefault="007A1877">
      <w:pPr>
        <w:spacing w:after="160" w:line="259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br w:type="page"/>
      </w:r>
    </w:p>
    <w:p w14:paraId="7C83B6E7" w14:textId="77777777" w:rsidR="007A1877" w:rsidRDefault="007A1877" w:rsidP="00254C3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6"/>
        <w:gridCol w:w="4764"/>
      </w:tblGrid>
      <w:tr w:rsidR="00AF45A6" w14:paraId="1B3B8D95" w14:textId="77777777" w:rsidTr="00986F72">
        <w:tc>
          <w:tcPr>
            <w:tcW w:w="1604" w:type="dxa"/>
          </w:tcPr>
          <w:p w14:paraId="2400209E" w14:textId="38B9EDE1" w:rsidR="00AF45A6" w:rsidRPr="00AF45A6" w:rsidRDefault="00AF45A6" w:rsidP="00AF45A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Low Mass Concentrations </w:t>
            </w:r>
          </w:p>
        </w:tc>
        <w:tc>
          <w:tcPr>
            <w:tcW w:w="7746" w:type="dxa"/>
          </w:tcPr>
          <w:p w14:paraId="33F00D50" w14:textId="4FE7A2B6" w:rsidR="00AF45A6" w:rsidRPr="00AF45A6" w:rsidRDefault="00AF45A6" w:rsidP="00AF45A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left"/>
              <w:rPr>
                <w:rFonts w:eastAsia="Times New Roman"/>
                <w:noProof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noProof/>
                <w:sz w:val="22"/>
                <w:szCs w:val="22"/>
                <w:lang w:eastAsia="en-US"/>
              </w:rPr>
              <w:t>High Mass Concentrations</w:t>
            </w:r>
          </w:p>
        </w:tc>
      </w:tr>
      <w:tr w:rsidR="00AF45A6" w14:paraId="2F597557" w14:textId="77777777" w:rsidTr="00986F72">
        <w:tc>
          <w:tcPr>
            <w:tcW w:w="1604" w:type="dxa"/>
          </w:tcPr>
          <w:p w14:paraId="4916B75B" w14:textId="19B96174" w:rsidR="00AF45A6" w:rsidRPr="007C2AB0" w:rsidRDefault="00AF45A6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AF45A6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77DC4BB8" wp14:editId="41D4947B">
                  <wp:extent cx="2772840" cy="1371600"/>
                  <wp:effectExtent l="0" t="0" r="889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84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6" w:type="dxa"/>
          </w:tcPr>
          <w:p w14:paraId="0E38AD35" w14:textId="6949C42C" w:rsidR="00AF45A6" w:rsidRPr="007C2AB0" w:rsidRDefault="00095C29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095C29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2B4F7F81" wp14:editId="1504A243">
                  <wp:extent cx="2819568" cy="13716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568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45A6" w14:paraId="4BA1FFF2" w14:textId="77777777" w:rsidTr="00986F72">
        <w:tc>
          <w:tcPr>
            <w:tcW w:w="9350" w:type="dxa"/>
            <w:gridSpan w:val="2"/>
          </w:tcPr>
          <w:p w14:paraId="15F74F18" w14:textId="6B79CE9F" w:rsidR="00AF45A6" w:rsidRPr="007C2AB0" w:rsidRDefault="00AF45A6" w:rsidP="004054D5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Figure S</w:t>
            </w:r>
            <w:r w:rsidR="004054D5">
              <w:rPr>
                <w:rFonts w:eastAsia="Times New Roman"/>
                <w:sz w:val="22"/>
                <w:szCs w:val="22"/>
                <w:lang w:eastAsia="en-US"/>
              </w:rPr>
              <w:t>2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: Size distribution for diesel fume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s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based on SMPS and APS measurements at steady state concentrations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for low (a) and high (b) mass concentrations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.</w:t>
            </w:r>
          </w:p>
        </w:tc>
      </w:tr>
    </w:tbl>
    <w:p w14:paraId="7ECB2E35" w14:textId="77777777" w:rsidR="00EC4D3C" w:rsidRDefault="00EC4D3C" w:rsidP="009B3598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C4D3C" w:rsidRPr="007C2AB0" w14:paraId="6C16A7D3" w14:textId="77777777" w:rsidTr="0078774B">
        <w:tc>
          <w:tcPr>
            <w:tcW w:w="9350" w:type="dxa"/>
          </w:tcPr>
          <w:p w14:paraId="53B896DC" w14:textId="77777777" w:rsidR="00EC4D3C" w:rsidRPr="007C2AB0" w:rsidRDefault="00EC4D3C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  <w:p w14:paraId="6B8051DB" w14:textId="77777777" w:rsidR="00EC4D3C" w:rsidRPr="007C2AB0" w:rsidRDefault="00EC4D3C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019D49FC" wp14:editId="4AEC116D">
                  <wp:extent cx="4891178" cy="2411328"/>
                  <wp:effectExtent l="0" t="0" r="5080" b="825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4427" cy="2417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D139E4" w14:textId="77777777" w:rsidR="00EC4D3C" w:rsidRPr="007C2AB0" w:rsidRDefault="00EC4D3C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</w:p>
          <w:p w14:paraId="59A6B911" w14:textId="77777777" w:rsidR="00EC4D3C" w:rsidRPr="007C2AB0" w:rsidRDefault="00EC4D3C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</w:tc>
      </w:tr>
      <w:tr w:rsidR="00EC4D3C" w:rsidRPr="007C2AB0" w14:paraId="490AF264" w14:textId="77777777" w:rsidTr="0078774B">
        <w:tc>
          <w:tcPr>
            <w:tcW w:w="9350" w:type="dxa"/>
          </w:tcPr>
          <w:p w14:paraId="25AA96CF" w14:textId="6C6FEA96" w:rsidR="00EC4D3C" w:rsidRDefault="00EC4D3C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Figure S</w:t>
            </w:r>
            <w:r w:rsidR="004054D5">
              <w:rPr>
                <w:rFonts w:eastAsia="Times New Roman"/>
                <w:sz w:val="22"/>
                <w:szCs w:val="22"/>
                <w:lang w:eastAsia="en-US"/>
              </w:rPr>
              <w:t>3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: Size distribution for welding fume</w:t>
            </w:r>
            <w:r w:rsidR="002A193D">
              <w:rPr>
                <w:rFonts w:eastAsia="Times New Roman"/>
                <w:sz w:val="22"/>
                <w:szCs w:val="22"/>
                <w:lang w:eastAsia="en-US"/>
              </w:rPr>
              <w:t>s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based on SMPS and APS measurements at steady state concentrations.</w:t>
            </w:r>
          </w:p>
          <w:p w14:paraId="3C314403" w14:textId="74B9D32C" w:rsidR="00346AC7" w:rsidRPr="007C2AB0" w:rsidRDefault="00346AC7" w:rsidP="007C2AB0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</w:tc>
      </w:tr>
    </w:tbl>
    <w:p w14:paraId="1B167D66" w14:textId="77777777" w:rsidR="00F00BCC" w:rsidRDefault="00F00BCC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</w:p>
    <w:p w14:paraId="19893B84" w14:textId="77777777" w:rsidR="007A5836" w:rsidRDefault="007A5836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A5836" w:rsidRPr="007C2AB0" w14:paraId="3D1D219D" w14:textId="77777777" w:rsidTr="007A1877">
        <w:tc>
          <w:tcPr>
            <w:tcW w:w="9350" w:type="dxa"/>
          </w:tcPr>
          <w:p w14:paraId="6D06E8C8" w14:textId="25F69765" w:rsidR="007A5836" w:rsidRPr="00356E76" w:rsidRDefault="007A5836" w:rsidP="00356E76">
            <w:pPr>
              <w:spacing w:after="0" w:line="240" w:lineRule="auto"/>
              <w:ind w:left="360"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</w:p>
        </w:tc>
      </w:tr>
      <w:tr w:rsidR="007A5836" w:rsidRPr="007C2AB0" w14:paraId="7A2628F1" w14:textId="77777777" w:rsidTr="007A1877">
        <w:tc>
          <w:tcPr>
            <w:tcW w:w="9350" w:type="dxa"/>
          </w:tcPr>
          <w:p w14:paraId="219F5FAD" w14:textId="2EFFFBAD" w:rsidR="007A5836" w:rsidRPr="007C2AB0" w:rsidRDefault="007A5836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C429A6" w:rsidRPr="00C429A6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77FDBE89" wp14:editId="4B694F26">
                  <wp:extent cx="3768966" cy="3200400"/>
                  <wp:effectExtent l="0" t="0" r="3175" b="0"/>
                  <wp:docPr id="510" name="Picture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8966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836" w:rsidRPr="007C2AB0" w14:paraId="2E6895EB" w14:textId="77777777" w:rsidTr="007A1877">
        <w:tc>
          <w:tcPr>
            <w:tcW w:w="9350" w:type="dxa"/>
          </w:tcPr>
          <w:p w14:paraId="24FD8F20" w14:textId="0FC8640A" w:rsidR="007A5836" w:rsidRPr="007C2AB0" w:rsidRDefault="007A5836" w:rsidP="00356E76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Figure </w:t>
            </w:r>
            <w:r w:rsidR="004054D5">
              <w:rPr>
                <w:rFonts w:eastAsia="Times New Roman"/>
                <w:sz w:val="22"/>
                <w:szCs w:val="22"/>
                <w:lang w:eastAsia="en-US"/>
              </w:rPr>
              <w:t>S4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: </w:t>
            </w:r>
            <w:r w:rsidR="00244492">
              <w:rPr>
                <w:rFonts w:eastAsia="Times New Roman"/>
                <w:sz w:val="22"/>
                <w:szCs w:val="22"/>
                <w:lang w:eastAsia="en-US"/>
              </w:rPr>
              <w:t>DC1700 calculated mass concentration relative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to r</w:t>
            </w:r>
            <w:r w:rsidR="00356E76">
              <w:rPr>
                <w:rFonts w:eastAsia="Times New Roman"/>
                <w:sz w:val="22"/>
                <w:szCs w:val="22"/>
                <w:lang w:eastAsia="en-US"/>
              </w:rPr>
              <w:t>eference mass concentration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244492">
              <w:rPr>
                <w:rFonts w:eastAsia="Times New Roman"/>
                <w:sz w:val="22"/>
                <w:szCs w:val="22"/>
                <w:lang w:eastAsia="en-US"/>
              </w:rPr>
              <w:t>Based on the Regression model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. The error bars represent one standard deviation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.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7A5836" w:rsidRPr="007C2AB0" w14:paraId="6CF30D06" w14:textId="77777777" w:rsidTr="007A1877">
        <w:tc>
          <w:tcPr>
            <w:tcW w:w="9350" w:type="dxa"/>
          </w:tcPr>
          <w:p w14:paraId="7D4C234C" w14:textId="77777777" w:rsidR="007A5836" w:rsidRPr="007C2AB0" w:rsidRDefault="007A5836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ARD: Arizona Road Dust</w:t>
            </w:r>
          </w:p>
        </w:tc>
      </w:tr>
    </w:tbl>
    <w:p w14:paraId="7006415E" w14:textId="691F877B" w:rsidR="007A5836" w:rsidRDefault="007A5836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</w:p>
    <w:p w14:paraId="285CD685" w14:textId="77777777" w:rsidR="007A5836" w:rsidRDefault="007A5836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  <w:r>
        <w:rPr>
          <w:rFonts w:eastAsia="Times New Roman"/>
          <w:sz w:val="22"/>
          <w:szCs w:val="22"/>
          <w:lang w:eastAsia="en-US"/>
        </w:rP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A5836" w:rsidRPr="007C2AB0" w14:paraId="355D22EF" w14:textId="77777777" w:rsidTr="007A1877">
        <w:tc>
          <w:tcPr>
            <w:tcW w:w="9350" w:type="dxa"/>
          </w:tcPr>
          <w:p w14:paraId="0C9E70E1" w14:textId="77777777" w:rsidR="007A5836" w:rsidRPr="008602D1" w:rsidRDefault="007A5836" w:rsidP="007A583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8602D1">
              <w:rPr>
                <w:rFonts w:eastAsia="Times New Roman"/>
                <w:sz w:val="22"/>
                <w:szCs w:val="22"/>
                <w:lang w:eastAsia="en-US"/>
              </w:rPr>
              <w:t>Sharp DN</w:t>
            </w:r>
          </w:p>
        </w:tc>
      </w:tr>
      <w:tr w:rsidR="007A5836" w:rsidRPr="007C2AB0" w14:paraId="386420CC" w14:textId="77777777" w:rsidTr="007A1877">
        <w:tc>
          <w:tcPr>
            <w:tcW w:w="9350" w:type="dxa"/>
          </w:tcPr>
          <w:p w14:paraId="5111F155" w14:textId="5A215CAD" w:rsidR="007A5836" w:rsidRPr="007C2AB0" w:rsidRDefault="007A5836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D01D57" w:rsidRPr="00D01D57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0E3AA07C" wp14:editId="4A8AB08E">
                  <wp:extent cx="3768966" cy="3200400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8966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836" w:rsidRPr="007C2AB0" w14:paraId="7C614E9A" w14:textId="77777777" w:rsidTr="007A1877">
        <w:tc>
          <w:tcPr>
            <w:tcW w:w="9350" w:type="dxa"/>
          </w:tcPr>
          <w:p w14:paraId="744B008E" w14:textId="77777777" w:rsidR="007A5836" w:rsidRPr="008602D1" w:rsidRDefault="007A5836" w:rsidP="007A583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8602D1">
              <w:rPr>
                <w:rFonts w:eastAsia="Times New Roman"/>
                <w:sz w:val="22"/>
                <w:szCs w:val="22"/>
                <w:lang w:eastAsia="en-US"/>
              </w:rPr>
              <w:t>Sharp GP</w:t>
            </w:r>
          </w:p>
        </w:tc>
      </w:tr>
      <w:tr w:rsidR="007A5836" w:rsidRPr="007C2AB0" w14:paraId="04F97059" w14:textId="77777777" w:rsidTr="007A1877">
        <w:tc>
          <w:tcPr>
            <w:tcW w:w="9350" w:type="dxa"/>
          </w:tcPr>
          <w:p w14:paraId="3C117670" w14:textId="3CE03291" w:rsidR="007A5836" w:rsidRPr="007C2AB0" w:rsidRDefault="007A5836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D01D57" w:rsidRPr="00D01D57">
              <w:rPr>
                <w:rFonts w:eastAsia="Times New Roman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3B216307" wp14:editId="25AB9C5F">
                  <wp:extent cx="3768966" cy="3200400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8966" cy="32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836" w:rsidRPr="007C2AB0" w14:paraId="6DEDC97C" w14:textId="77777777" w:rsidTr="007A1877">
        <w:tc>
          <w:tcPr>
            <w:tcW w:w="9350" w:type="dxa"/>
          </w:tcPr>
          <w:p w14:paraId="7057A8A6" w14:textId="7DD924A0" w:rsidR="007A5836" w:rsidRPr="007C2AB0" w:rsidRDefault="007A5836" w:rsidP="00E41FCD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Figure </w:t>
            </w:r>
            <w:r w:rsidR="004054D5">
              <w:rPr>
                <w:rFonts w:eastAsia="Times New Roman"/>
                <w:sz w:val="22"/>
                <w:szCs w:val="22"/>
                <w:lang w:eastAsia="en-US"/>
              </w:rPr>
              <w:t>S5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: </w:t>
            </w:r>
            <w:r w:rsidR="00E41FCD">
              <w:rPr>
                <w:rFonts w:eastAsia="Times New Roman"/>
                <w:sz w:val="22"/>
                <w:szCs w:val="22"/>
                <w:lang w:eastAsia="en-US"/>
              </w:rPr>
              <w:t>Sharp sensors calculated mass concentration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relative to reference mass concentration for: A) Sharp DN</w:t>
            </w:r>
            <w:proofErr w:type="gramStart"/>
            <w:r w:rsidRPr="007C2AB0">
              <w:rPr>
                <w:rFonts w:eastAsia="Times New Roman"/>
                <w:sz w:val="22"/>
                <w:szCs w:val="22"/>
                <w:lang w:eastAsia="en-US"/>
              </w:rPr>
              <w:t>;</w:t>
            </w:r>
            <w:proofErr w:type="gramEnd"/>
            <w:r w:rsidRPr="007C2AB0">
              <w:rPr>
                <w:rFonts w:eastAsia="Times New Roman"/>
                <w:sz w:val="22"/>
                <w:szCs w:val="22"/>
                <w:lang w:eastAsia="en-US"/>
              </w:rPr>
              <w:t xml:space="preserve"> B) Sharp GP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>. The error bars represent one standard deviation</w:t>
            </w: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.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7A5836" w:rsidRPr="007C2AB0" w14:paraId="7769B627" w14:textId="77777777" w:rsidTr="007A1877">
        <w:tc>
          <w:tcPr>
            <w:tcW w:w="9350" w:type="dxa"/>
          </w:tcPr>
          <w:p w14:paraId="56578A83" w14:textId="77777777" w:rsidR="007A5836" w:rsidRPr="007C2AB0" w:rsidRDefault="007A5836" w:rsidP="007A1877">
            <w:pPr>
              <w:spacing w:after="0" w:line="240" w:lineRule="auto"/>
              <w:ind w:firstLine="0"/>
              <w:jc w:val="left"/>
              <w:rPr>
                <w:rFonts w:eastAsia="Times New Roman"/>
                <w:sz w:val="22"/>
                <w:szCs w:val="22"/>
                <w:lang w:eastAsia="en-US"/>
              </w:rPr>
            </w:pPr>
            <w:r w:rsidRPr="007C2AB0">
              <w:rPr>
                <w:rFonts w:eastAsia="Times New Roman"/>
                <w:sz w:val="22"/>
                <w:szCs w:val="22"/>
                <w:lang w:eastAsia="en-US"/>
              </w:rPr>
              <w:t>ARD: Arizona Road Dust</w:t>
            </w:r>
          </w:p>
        </w:tc>
      </w:tr>
    </w:tbl>
    <w:p w14:paraId="573D6383" w14:textId="3FB91846" w:rsidR="007A5836" w:rsidRDefault="007A5836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</w:p>
    <w:p w14:paraId="3B06B885" w14:textId="341F90AD" w:rsidR="00346AC7" w:rsidRDefault="00346AC7" w:rsidP="007C2AB0">
      <w:pPr>
        <w:spacing w:after="0" w:line="240" w:lineRule="auto"/>
        <w:ind w:firstLine="0"/>
        <w:jc w:val="left"/>
        <w:rPr>
          <w:rFonts w:eastAsia="Times New Roman"/>
          <w:sz w:val="22"/>
          <w:szCs w:val="22"/>
          <w:lang w:eastAsia="en-US"/>
        </w:rPr>
      </w:pPr>
    </w:p>
    <w:sectPr w:rsidR="00346AC7" w:rsidSect="00DB770D">
      <w:footerReference w:type="default" r:id="rId1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4F437" w14:textId="77777777" w:rsidR="00CC76C6" w:rsidRDefault="00CC76C6" w:rsidP="00744877">
      <w:r>
        <w:separator/>
      </w:r>
    </w:p>
  </w:endnote>
  <w:endnote w:type="continuationSeparator" w:id="0">
    <w:p w14:paraId="67D76EDF" w14:textId="77777777" w:rsidR="00CC76C6" w:rsidRDefault="00CC76C6" w:rsidP="00744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093F8" w14:textId="79FEEBB9" w:rsidR="00CC76C6" w:rsidRDefault="00CC76C6" w:rsidP="00744877">
    <w:pPr>
      <w:pStyle w:val="Footer"/>
    </w:pPr>
  </w:p>
  <w:p w14:paraId="640D7CF6" w14:textId="77777777" w:rsidR="00CC76C6" w:rsidRDefault="00CC76C6" w:rsidP="008A103B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383724" w14:textId="77777777" w:rsidR="00CC76C6" w:rsidRDefault="00CC76C6" w:rsidP="00744877">
      <w:r>
        <w:separator/>
      </w:r>
    </w:p>
  </w:footnote>
  <w:footnote w:type="continuationSeparator" w:id="0">
    <w:p w14:paraId="5F46CCBB" w14:textId="77777777" w:rsidR="00CC76C6" w:rsidRDefault="00CC76C6" w:rsidP="00744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35F60"/>
    <w:multiLevelType w:val="hybridMultilevel"/>
    <w:tmpl w:val="23A4B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BA"/>
    <w:multiLevelType w:val="hybridMultilevel"/>
    <w:tmpl w:val="8ABCAEC2"/>
    <w:lvl w:ilvl="0" w:tplc="AC886C8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54865"/>
    <w:multiLevelType w:val="hybridMultilevel"/>
    <w:tmpl w:val="F836C6C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10D15EB5"/>
    <w:multiLevelType w:val="hybridMultilevel"/>
    <w:tmpl w:val="138A1B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0F7305"/>
    <w:multiLevelType w:val="hybridMultilevel"/>
    <w:tmpl w:val="B8A87E2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04C97"/>
    <w:multiLevelType w:val="multilevel"/>
    <w:tmpl w:val="7FBCDA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16E77D2"/>
    <w:multiLevelType w:val="hybridMultilevel"/>
    <w:tmpl w:val="49ACB53C"/>
    <w:lvl w:ilvl="0" w:tplc="73CA8B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616DE"/>
    <w:multiLevelType w:val="multilevel"/>
    <w:tmpl w:val="32343F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9430F17"/>
    <w:multiLevelType w:val="hybridMultilevel"/>
    <w:tmpl w:val="3CDE6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037D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C553FF1"/>
    <w:multiLevelType w:val="hybridMultilevel"/>
    <w:tmpl w:val="49ACB53C"/>
    <w:lvl w:ilvl="0" w:tplc="73CA8B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E406F"/>
    <w:multiLevelType w:val="hybridMultilevel"/>
    <w:tmpl w:val="BE28A43A"/>
    <w:lvl w:ilvl="0" w:tplc="AC886C86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95B85"/>
    <w:multiLevelType w:val="hybridMultilevel"/>
    <w:tmpl w:val="49ACB53C"/>
    <w:lvl w:ilvl="0" w:tplc="73CA8B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0B0DBB"/>
    <w:multiLevelType w:val="hybridMultilevel"/>
    <w:tmpl w:val="F6664A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23213"/>
    <w:multiLevelType w:val="hybridMultilevel"/>
    <w:tmpl w:val="51160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DF4B22"/>
    <w:multiLevelType w:val="hybridMultilevel"/>
    <w:tmpl w:val="36BE95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6E525F6"/>
    <w:multiLevelType w:val="hybridMultilevel"/>
    <w:tmpl w:val="766A4750"/>
    <w:lvl w:ilvl="0" w:tplc="AC886C8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974760"/>
    <w:multiLevelType w:val="hybridMultilevel"/>
    <w:tmpl w:val="2698E65C"/>
    <w:lvl w:ilvl="0" w:tplc="AC886C8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07278"/>
    <w:multiLevelType w:val="hybridMultilevel"/>
    <w:tmpl w:val="D40662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E91DC0"/>
    <w:multiLevelType w:val="hybridMultilevel"/>
    <w:tmpl w:val="D1D8FB28"/>
    <w:lvl w:ilvl="0" w:tplc="73CA8B7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21AA9"/>
    <w:multiLevelType w:val="hybridMultilevel"/>
    <w:tmpl w:val="0C9293EA"/>
    <w:lvl w:ilvl="0" w:tplc="AC886C8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14"/>
  </w:num>
  <w:num w:numId="7">
    <w:abstractNumId w:val="2"/>
  </w:num>
  <w:num w:numId="8">
    <w:abstractNumId w:val="8"/>
  </w:num>
  <w:num w:numId="9">
    <w:abstractNumId w:val="11"/>
  </w:num>
  <w:num w:numId="10">
    <w:abstractNumId w:val="13"/>
  </w:num>
  <w:num w:numId="11">
    <w:abstractNumId w:val="16"/>
  </w:num>
  <w:num w:numId="12">
    <w:abstractNumId w:val="20"/>
  </w:num>
  <w:num w:numId="13">
    <w:abstractNumId w:val="6"/>
  </w:num>
  <w:num w:numId="14">
    <w:abstractNumId w:val="1"/>
  </w:num>
  <w:num w:numId="15">
    <w:abstractNumId w:val="17"/>
  </w:num>
  <w:num w:numId="16">
    <w:abstractNumId w:val="3"/>
  </w:num>
  <w:num w:numId="17">
    <w:abstractNumId w:val="15"/>
  </w:num>
  <w:num w:numId="18">
    <w:abstractNumId w:val="19"/>
  </w:num>
  <w:num w:numId="19">
    <w:abstractNumId w:val="12"/>
  </w:num>
  <w:num w:numId="20">
    <w:abstractNumId w:val="1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G2sLQwNDU2sbQ0MTVS0lEKTi0uzszPAykwsqgFALXcmtU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S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0ttpsrv82zfvxe0a9u5ffx5r5s0avx9tvt9&quot;&gt;Sinan EndNote Library&lt;record-ids&gt;&lt;item&gt;1&lt;/item&gt;&lt;item&gt;10&lt;/item&gt;&lt;item&gt;32&lt;/item&gt;&lt;item&gt;38&lt;/item&gt;&lt;item&gt;40&lt;/item&gt;&lt;item&gt;45&lt;/item&gt;&lt;item&gt;56&lt;/item&gt;&lt;item&gt;60&lt;/item&gt;&lt;item&gt;61&lt;/item&gt;&lt;item&gt;62&lt;/item&gt;&lt;item&gt;63&lt;/item&gt;&lt;item&gt;66&lt;/item&gt;&lt;item&gt;68&lt;/item&gt;&lt;item&gt;69&lt;/item&gt;&lt;item&gt;70&lt;/item&gt;&lt;item&gt;71&lt;/item&gt;&lt;item&gt;72&lt;/item&gt;&lt;item&gt;73&lt;/item&gt;&lt;item&gt;74&lt;/item&gt;&lt;/record-ids&gt;&lt;/item&gt;&lt;/Libraries&gt;"/>
  </w:docVars>
  <w:rsids>
    <w:rsidRoot w:val="00590E8F"/>
    <w:rsid w:val="000005E5"/>
    <w:rsid w:val="00002D0B"/>
    <w:rsid w:val="00002E6C"/>
    <w:rsid w:val="00002EB6"/>
    <w:rsid w:val="00002F7D"/>
    <w:rsid w:val="000037B7"/>
    <w:rsid w:val="000045A2"/>
    <w:rsid w:val="00004E24"/>
    <w:rsid w:val="000104BA"/>
    <w:rsid w:val="0001080A"/>
    <w:rsid w:val="0001084C"/>
    <w:rsid w:val="00011C3A"/>
    <w:rsid w:val="00011F0B"/>
    <w:rsid w:val="000140DB"/>
    <w:rsid w:val="000140ED"/>
    <w:rsid w:val="000146C3"/>
    <w:rsid w:val="00020212"/>
    <w:rsid w:val="00020C1F"/>
    <w:rsid w:val="000214F0"/>
    <w:rsid w:val="00021802"/>
    <w:rsid w:val="00021927"/>
    <w:rsid w:val="00023F84"/>
    <w:rsid w:val="00024037"/>
    <w:rsid w:val="000261CD"/>
    <w:rsid w:val="0003196C"/>
    <w:rsid w:val="00031EEB"/>
    <w:rsid w:val="00032D83"/>
    <w:rsid w:val="000331EA"/>
    <w:rsid w:val="0003329C"/>
    <w:rsid w:val="000348F8"/>
    <w:rsid w:val="00037379"/>
    <w:rsid w:val="00037A3E"/>
    <w:rsid w:val="00041784"/>
    <w:rsid w:val="00041D80"/>
    <w:rsid w:val="000421E3"/>
    <w:rsid w:val="00043668"/>
    <w:rsid w:val="000503CE"/>
    <w:rsid w:val="00052317"/>
    <w:rsid w:val="00052801"/>
    <w:rsid w:val="00052B22"/>
    <w:rsid w:val="0005347A"/>
    <w:rsid w:val="000539E8"/>
    <w:rsid w:val="00057E07"/>
    <w:rsid w:val="00060C31"/>
    <w:rsid w:val="00060DE3"/>
    <w:rsid w:val="00061935"/>
    <w:rsid w:val="00061B25"/>
    <w:rsid w:val="00064119"/>
    <w:rsid w:val="000643B5"/>
    <w:rsid w:val="000643C5"/>
    <w:rsid w:val="000650ED"/>
    <w:rsid w:val="000654B4"/>
    <w:rsid w:val="00065D99"/>
    <w:rsid w:val="00070C37"/>
    <w:rsid w:val="00071397"/>
    <w:rsid w:val="00071C8E"/>
    <w:rsid w:val="00071C9E"/>
    <w:rsid w:val="00072A66"/>
    <w:rsid w:val="00072C8F"/>
    <w:rsid w:val="00073AEA"/>
    <w:rsid w:val="0007438D"/>
    <w:rsid w:val="000743D1"/>
    <w:rsid w:val="00074F93"/>
    <w:rsid w:val="0007578A"/>
    <w:rsid w:val="0007746A"/>
    <w:rsid w:val="00077872"/>
    <w:rsid w:val="000814AB"/>
    <w:rsid w:val="00082544"/>
    <w:rsid w:val="000834BB"/>
    <w:rsid w:val="00083790"/>
    <w:rsid w:val="00083B77"/>
    <w:rsid w:val="00085409"/>
    <w:rsid w:val="000856E1"/>
    <w:rsid w:val="0008768E"/>
    <w:rsid w:val="00090455"/>
    <w:rsid w:val="00091809"/>
    <w:rsid w:val="00094CB6"/>
    <w:rsid w:val="0009587D"/>
    <w:rsid w:val="00095C29"/>
    <w:rsid w:val="00096CC4"/>
    <w:rsid w:val="00097904"/>
    <w:rsid w:val="000A0D5A"/>
    <w:rsid w:val="000A0E1E"/>
    <w:rsid w:val="000A2989"/>
    <w:rsid w:val="000A2D11"/>
    <w:rsid w:val="000A3571"/>
    <w:rsid w:val="000B003B"/>
    <w:rsid w:val="000B47F8"/>
    <w:rsid w:val="000B5769"/>
    <w:rsid w:val="000B57E9"/>
    <w:rsid w:val="000B6376"/>
    <w:rsid w:val="000B646A"/>
    <w:rsid w:val="000B6728"/>
    <w:rsid w:val="000B73D9"/>
    <w:rsid w:val="000C0893"/>
    <w:rsid w:val="000C187C"/>
    <w:rsid w:val="000C1920"/>
    <w:rsid w:val="000C1D16"/>
    <w:rsid w:val="000C2B3A"/>
    <w:rsid w:val="000C3682"/>
    <w:rsid w:val="000C6F02"/>
    <w:rsid w:val="000C7756"/>
    <w:rsid w:val="000D0A2B"/>
    <w:rsid w:val="000D0D38"/>
    <w:rsid w:val="000D1144"/>
    <w:rsid w:val="000D1AC5"/>
    <w:rsid w:val="000D2E14"/>
    <w:rsid w:val="000D31E7"/>
    <w:rsid w:val="000D3ECB"/>
    <w:rsid w:val="000D45A3"/>
    <w:rsid w:val="000D53EF"/>
    <w:rsid w:val="000D54E5"/>
    <w:rsid w:val="000D5659"/>
    <w:rsid w:val="000D5F56"/>
    <w:rsid w:val="000D60C4"/>
    <w:rsid w:val="000D73EF"/>
    <w:rsid w:val="000D73FB"/>
    <w:rsid w:val="000E16EE"/>
    <w:rsid w:val="000E1C0D"/>
    <w:rsid w:val="000E1CC4"/>
    <w:rsid w:val="000E342B"/>
    <w:rsid w:val="000E3579"/>
    <w:rsid w:val="000E3618"/>
    <w:rsid w:val="000E3D0F"/>
    <w:rsid w:val="000E5090"/>
    <w:rsid w:val="000E5157"/>
    <w:rsid w:val="000E57F5"/>
    <w:rsid w:val="000E71D0"/>
    <w:rsid w:val="000F0E88"/>
    <w:rsid w:val="000F0F61"/>
    <w:rsid w:val="000F22E0"/>
    <w:rsid w:val="000F261F"/>
    <w:rsid w:val="000F2B57"/>
    <w:rsid w:val="000F31C1"/>
    <w:rsid w:val="000F4340"/>
    <w:rsid w:val="000F4A72"/>
    <w:rsid w:val="000F4D4E"/>
    <w:rsid w:val="000F64BF"/>
    <w:rsid w:val="000F68F2"/>
    <w:rsid w:val="000F7054"/>
    <w:rsid w:val="000F7AE1"/>
    <w:rsid w:val="000F7E32"/>
    <w:rsid w:val="00102236"/>
    <w:rsid w:val="00102744"/>
    <w:rsid w:val="001027F4"/>
    <w:rsid w:val="0010782D"/>
    <w:rsid w:val="001103EC"/>
    <w:rsid w:val="001128BB"/>
    <w:rsid w:val="00112EB5"/>
    <w:rsid w:val="00113D61"/>
    <w:rsid w:val="001146A0"/>
    <w:rsid w:val="00114EA2"/>
    <w:rsid w:val="00116608"/>
    <w:rsid w:val="001169BE"/>
    <w:rsid w:val="00117499"/>
    <w:rsid w:val="001201AA"/>
    <w:rsid w:val="00121141"/>
    <w:rsid w:val="001213D9"/>
    <w:rsid w:val="00122166"/>
    <w:rsid w:val="00122927"/>
    <w:rsid w:val="001241AD"/>
    <w:rsid w:val="00125DAF"/>
    <w:rsid w:val="001266BF"/>
    <w:rsid w:val="00126C8F"/>
    <w:rsid w:val="001335B1"/>
    <w:rsid w:val="001346BC"/>
    <w:rsid w:val="00134DBB"/>
    <w:rsid w:val="001351FA"/>
    <w:rsid w:val="00135618"/>
    <w:rsid w:val="00135A91"/>
    <w:rsid w:val="0013678A"/>
    <w:rsid w:val="00136B89"/>
    <w:rsid w:val="00137E52"/>
    <w:rsid w:val="0014104F"/>
    <w:rsid w:val="00141313"/>
    <w:rsid w:val="0014161A"/>
    <w:rsid w:val="00141D16"/>
    <w:rsid w:val="001420D8"/>
    <w:rsid w:val="0014212D"/>
    <w:rsid w:val="00142569"/>
    <w:rsid w:val="0014333A"/>
    <w:rsid w:val="001433CA"/>
    <w:rsid w:val="00143B06"/>
    <w:rsid w:val="00144863"/>
    <w:rsid w:val="00145219"/>
    <w:rsid w:val="00146BD5"/>
    <w:rsid w:val="001528F9"/>
    <w:rsid w:val="00153373"/>
    <w:rsid w:val="00153435"/>
    <w:rsid w:val="0015562B"/>
    <w:rsid w:val="00157519"/>
    <w:rsid w:val="001604B9"/>
    <w:rsid w:val="001622A5"/>
    <w:rsid w:val="001631C5"/>
    <w:rsid w:val="0016505B"/>
    <w:rsid w:val="001651C0"/>
    <w:rsid w:val="00165FAD"/>
    <w:rsid w:val="001668D5"/>
    <w:rsid w:val="001707EE"/>
    <w:rsid w:val="00171580"/>
    <w:rsid w:val="00171C5B"/>
    <w:rsid w:val="00171F3A"/>
    <w:rsid w:val="001723AB"/>
    <w:rsid w:val="0017387F"/>
    <w:rsid w:val="00174321"/>
    <w:rsid w:val="0017659B"/>
    <w:rsid w:val="001814FC"/>
    <w:rsid w:val="00181A03"/>
    <w:rsid w:val="00182E2E"/>
    <w:rsid w:val="00183149"/>
    <w:rsid w:val="00183D47"/>
    <w:rsid w:val="00183F61"/>
    <w:rsid w:val="0018470D"/>
    <w:rsid w:val="00185B19"/>
    <w:rsid w:val="00185E36"/>
    <w:rsid w:val="00185F6F"/>
    <w:rsid w:val="00186724"/>
    <w:rsid w:val="00187D5C"/>
    <w:rsid w:val="0019082A"/>
    <w:rsid w:val="00190B48"/>
    <w:rsid w:val="00190C85"/>
    <w:rsid w:val="0019166E"/>
    <w:rsid w:val="0019220D"/>
    <w:rsid w:val="00192C47"/>
    <w:rsid w:val="00193DA4"/>
    <w:rsid w:val="001943B3"/>
    <w:rsid w:val="00194E4A"/>
    <w:rsid w:val="001964B6"/>
    <w:rsid w:val="00196B73"/>
    <w:rsid w:val="001971FB"/>
    <w:rsid w:val="00197422"/>
    <w:rsid w:val="00197AE6"/>
    <w:rsid w:val="001A0053"/>
    <w:rsid w:val="001A2130"/>
    <w:rsid w:val="001A2909"/>
    <w:rsid w:val="001A354E"/>
    <w:rsid w:val="001A3CBD"/>
    <w:rsid w:val="001A4324"/>
    <w:rsid w:val="001A4506"/>
    <w:rsid w:val="001A4B89"/>
    <w:rsid w:val="001A4CC1"/>
    <w:rsid w:val="001A583E"/>
    <w:rsid w:val="001A5F22"/>
    <w:rsid w:val="001A7C27"/>
    <w:rsid w:val="001B0C55"/>
    <w:rsid w:val="001B13F9"/>
    <w:rsid w:val="001B1489"/>
    <w:rsid w:val="001B5834"/>
    <w:rsid w:val="001B7B10"/>
    <w:rsid w:val="001B7D95"/>
    <w:rsid w:val="001B7DD3"/>
    <w:rsid w:val="001C1226"/>
    <w:rsid w:val="001C1A26"/>
    <w:rsid w:val="001C3356"/>
    <w:rsid w:val="001C3F17"/>
    <w:rsid w:val="001C47DA"/>
    <w:rsid w:val="001C669D"/>
    <w:rsid w:val="001C68DB"/>
    <w:rsid w:val="001C68F4"/>
    <w:rsid w:val="001C70D9"/>
    <w:rsid w:val="001D1018"/>
    <w:rsid w:val="001D163E"/>
    <w:rsid w:val="001D3CE3"/>
    <w:rsid w:val="001D5204"/>
    <w:rsid w:val="001D622D"/>
    <w:rsid w:val="001D6242"/>
    <w:rsid w:val="001D652F"/>
    <w:rsid w:val="001D703A"/>
    <w:rsid w:val="001E1081"/>
    <w:rsid w:val="001E10F9"/>
    <w:rsid w:val="001E1414"/>
    <w:rsid w:val="001E1792"/>
    <w:rsid w:val="001E1AAA"/>
    <w:rsid w:val="001E1B2E"/>
    <w:rsid w:val="001E2C63"/>
    <w:rsid w:val="001E44BD"/>
    <w:rsid w:val="001E566B"/>
    <w:rsid w:val="001E75BF"/>
    <w:rsid w:val="001E7AF5"/>
    <w:rsid w:val="001F071C"/>
    <w:rsid w:val="001F1506"/>
    <w:rsid w:val="001F1F0E"/>
    <w:rsid w:val="001F2AF1"/>
    <w:rsid w:val="001F427C"/>
    <w:rsid w:val="001F6209"/>
    <w:rsid w:val="001F632E"/>
    <w:rsid w:val="001F74EA"/>
    <w:rsid w:val="001F76AB"/>
    <w:rsid w:val="00200204"/>
    <w:rsid w:val="00200E3E"/>
    <w:rsid w:val="002011E7"/>
    <w:rsid w:val="00201FA8"/>
    <w:rsid w:val="002038A0"/>
    <w:rsid w:val="00204005"/>
    <w:rsid w:val="002054B0"/>
    <w:rsid w:val="00205BC2"/>
    <w:rsid w:val="00206083"/>
    <w:rsid w:val="002063AB"/>
    <w:rsid w:val="00207702"/>
    <w:rsid w:val="00210177"/>
    <w:rsid w:val="00210FDE"/>
    <w:rsid w:val="00211343"/>
    <w:rsid w:val="0021350B"/>
    <w:rsid w:val="002147B3"/>
    <w:rsid w:val="00214E64"/>
    <w:rsid w:val="00216916"/>
    <w:rsid w:val="00216A20"/>
    <w:rsid w:val="002213B8"/>
    <w:rsid w:val="0022187D"/>
    <w:rsid w:val="00221CAA"/>
    <w:rsid w:val="00222424"/>
    <w:rsid w:val="00222E79"/>
    <w:rsid w:val="00224760"/>
    <w:rsid w:val="002253D5"/>
    <w:rsid w:val="0022676C"/>
    <w:rsid w:val="0022716E"/>
    <w:rsid w:val="0022739E"/>
    <w:rsid w:val="0022785D"/>
    <w:rsid w:val="00232216"/>
    <w:rsid w:val="0023226C"/>
    <w:rsid w:val="002322BE"/>
    <w:rsid w:val="00232615"/>
    <w:rsid w:val="00234CF0"/>
    <w:rsid w:val="00235102"/>
    <w:rsid w:val="00235AF8"/>
    <w:rsid w:val="00235BDA"/>
    <w:rsid w:val="00240FE7"/>
    <w:rsid w:val="002423B5"/>
    <w:rsid w:val="002423BF"/>
    <w:rsid w:val="0024277B"/>
    <w:rsid w:val="0024329A"/>
    <w:rsid w:val="00244492"/>
    <w:rsid w:val="002459AC"/>
    <w:rsid w:val="00246C07"/>
    <w:rsid w:val="00247CFE"/>
    <w:rsid w:val="00250649"/>
    <w:rsid w:val="002508A8"/>
    <w:rsid w:val="002536C0"/>
    <w:rsid w:val="00254380"/>
    <w:rsid w:val="0025483F"/>
    <w:rsid w:val="00254C33"/>
    <w:rsid w:val="00256995"/>
    <w:rsid w:val="00256CE5"/>
    <w:rsid w:val="00256D80"/>
    <w:rsid w:val="002579F6"/>
    <w:rsid w:val="00260928"/>
    <w:rsid w:val="00260EBC"/>
    <w:rsid w:val="002626BB"/>
    <w:rsid w:val="00262EC5"/>
    <w:rsid w:val="002653DC"/>
    <w:rsid w:val="0026552E"/>
    <w:rsid w:val="00265F08"/>
    <w:rsid w:val="00270A2D"/>
    <w:rsid w:val="00270DDA"/>
    <w:rsid w:val="002715DD"/>
    <w:rsid w:val="002717A0"/>
    <w:rsid w:val="00272B54"/>
    <w:rsid w:val="00273EE6"/>
    <w:rsid w:val="0027472E"/>
    <w:rsid w:val="00275191"/>
    <w:rsid w:val="00275BC1"/>
    <w:rsid w:val="00275E54"/>
    <w:rsid w:val="002761EF"/>
    <w:rsid w:val="00280E5D"/>
    <w:rsid w:val="00281A7B"/>
    <w:rsid w:val="00281C41"/>
    <w:rsid w:val="002837AD"/>
    <w:rsid w:val="002838AB"/>
    <w:rsid w:val="002839EE"/>
    <w:rsid w:val="00284A30"/>
    <w:rsid w:val="002852B0"/>
    <w:rsid w:val="00285826"/>
    <w:rsid w:val="002860E6"/>
    <w:rsid w:val="00290112"/>
    <w:rsid w:val="00290795"/>
    <w:rsid w:val="002916F1"/>
    <w:rsid w:val="00293682"/>
    <w:rsid w:val="00293EA9"/>
    <w:rsid w:val="00294194"/>
    <w:rsid w:val="00296BD6"/>
    <w:rsid w:val="002970B7"/>
    <w:rsid w:val="00297D81"/>
    <w:rsid w:val="002A0AC4"/>
    <w:rsid w:val="002A193D"/>
    <w:rsid w:val="002A283D"/>
    <w:rsid w:val="002A2847"/>
    <w:rsid w:val="002A44B5"/>
    <w:rsid w:val="002A544E"/>
    <w:rsid w:val="002A5ADF"/>
    <w:rsid w:val="002A5ECC"/>
    <w:rsid w:val="002A7F96"/>
    <w:rsid w:val="002B2CFF"/>
    <w:rsid w:val="002B333B"/>
    <w:rsid w:val="002B4BC3"/>
    <w:rsid w:val="002B6595"/>
    <w:rsid w:val="002B6BD7"/>
    <w:rsid w:val="002B7B68"/>
    <w:rsid w:val="002C0039"/>
    <w:rsid w:val="002C169E"/>
    <w:rsid w:val="002C2147"/>
    <w:rsid w:val="002C2525"/>
    <w:rsid w:val="002C28C2"/>
    <w:rsid w:val="002C2C24"/>
    <w:rsid w:val="002C3395"/>
    <w:rsid w:val="002C5086"/>
    <w:rsid w:val="002C66DF"/>
    <w:rsid w:val="002C6E02"/>
    <w:rsid w:val="002D23A1"/>
    <w:rsid w:val="002D3C71"/>
    <w:rsid w:val="002D4C4B"/>
    <w:rsid w:val="002D4D8F"/>
    <w:rsid w:val="002D5072"/>
    <w:rsid w:val="002D72E3"/>
    <w:rsid w:val="002D798C"/>
    <w:rsid w:val="002D7BFF"/>
    <w:rsid w:val="002E0198"/>
    <w:rsid w:val="002E0A01"/>
    <w:rsid w:val="002E108A"/>
    <w:rsid w:val="002E143C"/>
    <w:rsid w:val="002E1A9E"/>
    <w:rsid w:val="002E1BBF"/>
    <w:rsid w:val="002E1C80"/>
    <w:rsid w:val="002E4A63"/>
    <w:rsid w:val="002E5C74"/>
    <w:rsid w:val="002E7835"/>
    <w:rsid w:val="002E7B07"/>
    <w:rsid w:val="002E7BAC"/>
    <w:rsid w:val="002F0035"/>
    <w:rsid w:val="002F0D18"/>
    <w:rsid w:val="002F1056"/>
    <w:rsid w:val="002F2B37"/>
    <w:rsid w:val="002F3A60"/>
    <w:rsid w:val="002F3CA3"/>
    <w:rsid w:val="002F3F93"/>
    <w:rsid w:val="002F4A5A"/>
    <w:rsid w:val="002F5583"/>
    <w:rsid w:val="002F5D0A"/>
    <w:rsid w:val="002F7F7E"/>
    <w:rsid w:val="00300211"/>
    <w:rsid w:val="00303E15"/>
    <w:rsid w:val="00304C89"/>
    <w:rsid w:val="003054B3"/>
    <w:rsid w:val="00306340"/>
    <w:rsid w:val="003112B6"/>
    <w:rsid w:val="00312100"/>
    <w:rsid w:val="00313637"/>
    <w:rsid w:val="00314CBB"/>
    <w:rsid w:val="003150E7"/>
    <w:rsid w:val="003164D9"/>
    <w:rsid w:val="00316888"/>
    <w:rsid w:val="003169F8"/>
    <w:rsid w:val="003179CE"/>
    <w:rsid w:val="00317C7C"/>
    <w:rsid w:val="00320268"/>
    <w:rsid w:val="003215FD"/>
    <w:rsid w:val="0032264D"/>
    <w:rsid w:val="00322EB0"/>
    <w:rsid w:val="00326890"/>
    <w:rsid w:val="00326918"/>
    <w:rsid w:val="00326E37"/>
    <w:rsid w:val="003304ED"/>
    <w:rsid w:val="00330DA9"/>
    <w:rsid w:val="00331EEA"/>
    <w:rsid w:val="00332180"/>
    <w:rsid w:val="00332A57"/>
    <w:rsid w:val="00334072"/>
    <w:rsid w:val="003354F6"/>
    <w:rsid w:val="00335E4A"/>
    <w:rsid w:val="00336388"/>
    <w:rsid w:val="0033755D"/>
    <w:rsid w:val="0033793C"/>
    <w:rsid w:val="00337EA6"/>
    <w:rsid w:val="00337FB7"/>
    <w:rsid w:val="00340E3D"/>
    <w:rsid w:val="00341091"/>
    <w:rsid w:val="003422D8"/>
    <w:rsid w:val="00343879"/>
    <w:rsid w:val="00343FCE"/>
    <w:rsid w:val="00346180"/>
    <w:rsid w:val="00346AC7"/>
    <w:rsid w:val="0035009C"/>
    <w:rsid w:val="00351E82"/>
    <w:rsid w:val="003531EE"/>
    <w:rsid w:val="00353445"/>
    <w:rsid w:val="003535E8"/>
    <w:rsid w:val="003539AF"/>
    <w:rsid w:val="00353A90"/>
    <w:rsid w:val="00353F5B"/>
    <w:rsid w:val="00354597"/>
    <w:rsid w:val="0035464A"/>
    <w:rsid w:val="0035471D"/>
    <w:rsid w:val="00355D00"/>
    <w:rsid w:val="0035619F"/>
    <w:rsid w:val="00356238"/>
    <w:rsid w:val="0035675E"/>
    <w:rsid w:val="00356E76"/>
    <w:rsid w:val="003571BA"/>
    <w:rsid w:val="00360707"/>
    <w:rsid w:val="00360D17"/>
    <w:rsid w:val="00361727"/>
    <w:rsid w:val="003618DA"/>
    <w:rsid w:val="00363394"/>
    <w:rsid w:val="00363D20"/>
    <w:rsid w:val="00364359"/>
    <w:rsid w:val="00364F5D"/>
    <w:rsid w:val="003650C7"/>
    <w:rsid w:val="003661ED"/>
    <w:rsid w:val="00367A74"/>
    <w:rsid w:val="00367E2C"/>
    <w:rsid w:val="00370109"/>
    <w:rsid w:val="00370BC7"/>
    <w:rsid w:val="00372379"/>
    <w:rsid w:val="00372B9F"/>
    <w:rsid w:val="00374046"/>
    <w:rsid w:val="003744BB"/>
    <w:rsid w:val="00374FE2"/>
    <w:rsid w:val="0037503C"/>
    <w:rsid w:val="00375EBF"/>
    <w:rsid w:val="003760C6"/>
    <w:rsid w:val="003763C2"/>
    <w:rsid w:val="00380CEA"/>
    <w:rsid w:val="00381249"/>
    <w:rsid w:val="003817FD"/>
    <w:rsid w:val="00381E20"/>
    <w:rsid w:val="0038247D"/>
    <w:rsid w:val="00384CE5"/>
    <w:rsid w:val="003857C3"/>
    <w:rsid w:val="00385802"/>
    <w:rsid w:val="00386812"/>
    <w:rsid w:val="0039032B"/>
    <w:rsid w:val="003903D6"/>
    <w:rsid w:val="00391485"/>
    <w:rsid w:val="00391B17"/>
    <w:rsid w:val="00392D83"/>
    <w:rsid w:val="00394D17"/>
    <w:rsid w:val="00394D73"/>
    <w:rsid w:val="00394F26"/>
    <w:rsid w:val="0039608E"/>
    <w:rsid w:val="003960F3"/>
    <w:rsid w:val="003972C2"/>
    <w:rsid w:val="00397635"/>
    <w:rsid w:val="003979B6"/>
    <w:rsid w:val="003A0E5D"/>
    <w:rsid w:val="003A0F03"/>
    <w:rsid w:val="003A2D97"/>
    <w:rsid w:val="003A3403"/>
    <w:rsid w:val="003A3FE9"/>
    <w:rsid w:val="003A43C8"/>
    <w:rsid w:val="003A5481"/>
    <w:rsid w:val="003A55D9"/>
    <w:rsid w:val="003A6069"/>
    <w:rsid w:val="003A78BE"/>
    <w:rsid w:val="003B0065"/>
    <w:rsid w:val="003B20E7"/>
    <w:rsid w:val="003B3BCF"/>
    <w:rsid w:val="003B6343"/>
    <w:rsid w:val="003B6434"/>
    <w:rsid w:val="003B6914"/>
    <w:rsid w:val="003B7D4E"/>
    <w:rsid w:val="003C002C"/>
    <w:rsid w:val="003C1F32"/>
    <w:rsid w:val="003C20E7"/>
    <w:rsid w:val="003C22B9"/>
    <w:rsid w:val="003C2400"/>
    <w:rsid w:val="003C2462"/>
    <w:rsid w:val="003C2C0F"/>
    <w:rsid w:val="003C435F"/>
    <w:rsid w:val="003C48BC"/>
    <w:rsid w:val="003C4931"/>
    <w:rsid w:val="003C4D15"/>
    <w:rsid w:val="003C524B"/>
    <w:rsid w:val="003C6155"/>
    <w:rsid w:val="003C618A"/>
    <w:rsid w:val="003C773F"/>
    <w:rsid w:val="003D0782"/>
    <w:rsid w:val="003D24BC"/>
    <w:rsid w:val="003D5176"/>
    <w:rsid w:val="003D5927"/>
    <w:rsid w:val="003D67D4"/>
    <w:rsid w:val="003D696F"/>
    <w:rsid w:val="003D69BD"/>
    <w:rsid w:val="003D74CC"/>
    <w:rsid w:val="003D77A6"/>
    <w:rsid w:val="003D7D00"/>
    <w:rsid w:val="003E0ACC"/>
    <w:rsid w:val="003E0FEF"/>
    <w:rsid w:val="003E184E"/>
    <w:rsid w:val="003E1E74"/>
    <w:rsid w:val="003E2B58"/>
    <w:rsid w:val="003E3C10"/>
    <w:rsid w:val="003E3FC4"/>
    <w:rsid w:val="003E43AA"/>
    <w:rsid w:val="003E668E"/>
    <w:rsid w:val="003E7509"/>
    <w:rsid w:val="003F147A"/>
    <w:rsid w:val="003F1D4F"/>
    <w:rsid w:val="003F25E8"/>
    <w:rsid w:val="003F4709"/>
    <w:rsid w:val="003F506A"/>
    <w:rsid w:val="003F6246"/>
    <w:rsid w:val="003F6E1C"/>
    <w:rsid w:val="004003E6"/>
    <w:rsid w:val="004003F7"/>
    <w:rsid w:val="0040060F"/>
    <w:rsid w:val="00401406"/>
    <w:rsid w:val="00401409"/>
    <w:rsid w:val="00401CCC"/>
    <w:rsid w:val="004022C8"/>
    <w:rsid w:val="00402C08"/>
    <w:rsid w:val="00402C3D"/>
    <w:rsid w:val="00402C8E"/>
    <w:rsid w:val="0040449B"/>
    <w:rsid w:val="004045BA"/>
    <w:rsid w:val="00404701"/>
    <w:rsid w:val="004054D5"/>
    <w:rsid w:val="00405E5E"/>
    <w:rsid w:val="004062A4"/>
    <w:rsid w:val="0040679B"/>
    <w:rsid w:val="004109DC"/>
    <w:rsid w:val="00411014"/>
    <w:rsid w:val="00412451"/>
    <w:rsid w:val="004124DC"/>
    <w:rsid w:val="004126A6"/>
    <w:rsid w:val="00413FDA"/>
    <w:rsid w:val="0041652C"/>
    <w:rsid w:val="00417253"/>
    <w:rsid w:val="004200E2"/>
    <w:rsid w:val="00421281"/>
    <w:rsid w:val="00422221"/>
    <w:rsid w:val="0042262B"/>
    <w:rsid w:val="00422750"/>
    <w:rsid w:val="00422D3C"/>
    <w:rsid w:val="00424812"/>
    <w:rsid w:val="00424C9D"/>
    <w:rsid w:val="00427E8A"/>
    <w:rsid w:val="00430706"/>
    <w:rsid w:val="00430B6E"/>
    <w:rsid w:val="00431A36"/>
    <w:rsid w:val="00432B05"/>
    <w:rsid w:val="00432F0B"/>
    <w:rsid w:val="00435992"/>
    <w:rsid w:val="004361FB"/>
    <w:rsid w:val="00437390"/>
    <w:rsid w:val="00440557"/>
    <w:rsid w:val="00440EC1"/>
    <w:rsid w:val="00441DDB"/>
    <w:rsid w:val="00443437"/>
    <w:rsid w:val="00443AB2"/>
    <w:rsid w:val="00445F65"/>
    <w:rsid w:val="00451F68"/>
    <w:rsid w:val="004529B1"/>
    <w:rsid w:val="00453697"/>
    <w:rsid w:val="004546B0"/>
    <w:rsid w:val="00454FAB"/>
    <w:rsid w:val="00455E9F"/>
    <w:rsid w:val="0045626E"/>
    <w:rsid w:val="00460339"/>
    <w:rsid w:val="0046079D"/>
    <w:rsid w:val="00463BB0"/>
    <w:rsid w:val="004659FD"/>
    <w:rsid w:val="004662D2"/>
    <w:rsid w:val="00466495"/>
    <w:rsid w:val="00466D6D"/>
    <w:rsid w:val="00470AF5"/>
    <w:rsid w:val="00473167"/>
    <w:rsid w:val="00473913"/>
    <w:rsid w:val="00473AD4"/>
    <w:rsid w:val="00473C7C"/>
    <w:rsid w:val="0047427B"/>
    <w:rsid w:val="00474CC4"/>
    <w:rsid w:val="00474CCD"/>
    <w:rsid w:val="0047617C"/>
    <w:rsid w:val="0048017D"/>
    <w:rsid w:val="004805A9"/>
    <w:rsid w:val="004811BD"/>
    <w:rsid w:val="0048231C"/>
    <w:rsid w:val="004825AC"/>
    <w:rsid w:val="00483FAF"/>
    <w:rsid w:val="00484831"/>
    <w:rsid w:val="0048491D"/>
    <w:rsid w:val="0048510B"/>
    <w:rsid w:val="00485A62"/>
    <w:rsid w:val="00485DEB"/>
    <w:rsid w:val="0048633C"/>
    <w:rsid w:val="00487652"/>
    <w:rsid w:val="004918BF"/>
    <w:rsid w:val="00491A07"/>
    <w:rsid w:val="00492270"/>
    <w:rsid w:val="00492603"/>
    <w:rsid w:val="00492F98"/>
    <w:rsid w:val="00493F5D"/>
    <w:rsid w:val="00494241"/>
    <w:rsid w:val="00497401"/>
    <w:rsid w:val="004A15BD"/>
    <w:rsid w:val="004A1E11"/>
    <w:rsid w:val="004A696B"/>
    <w:rsid w:val="004A7FA7"/>
    <w:rsid w:val="004B205C"/>
    <w:rsid w:val="004B2945"/>
    <w:rsid w:val="004B2CCF"/>
    <w:rsid w:val="004B3070"/>
    <w:rsid w:val="004B5200"/>
    <w:rsid w:val="004B52B3"/>
    <w:rsid w:val="004B563A"/>
    <w:rsid w:val="004B632F"/>
    <w:rsid w:val="004B7EE0"/>
    <w:rsid w:val="004C155B"/>
    <w:rsid w:val="004C2248"/>
    <w:rsid w:val="004C2D21"/>
    <w:rsid w:val="004C3CC4"/>
    <w:rsid w:val="004C7D42"/>
    <w:rsid w:val="004C7D45"/>
    <w:rsid w:val="004D0436"/>
    <w:rsid w:val="004D159E"/>
    <w:rsid w:val="004D160D"/>
    <w:rsid w:val="004D1783"/>
    <w:rsid w:val="004D1C83"/>
    <w:rsid w:val="004D41D1"/>
    <w:rsid w:val="004D426B"/>
    <w:rsid w:val="004D47A5"/>
    <w:rsid w:val="004D4B6A"/>
    <w:rsid w:val="004D4FB8"/>
    <w:rsid w:val="004D5230"/>
    <w:rsid w:val="004E083E"/>
    <w:rsid w:val="004E2E17"/>
    <w:rsid w:val="004E3435"/>
    <w:rsid w:val="004E3DD0"/>
    <w:rsid w:val="004E5883"/>
    <w:rsid w:val="004E7B75"/>
    <w:rsid w:val="004F002A"/>
    <w:rsid w:val="004F003A"/>
    <w:rsid w:val="004F05BC"/>
    <w:rsid w:val="004F10DE"/>
    <w:rsid w:val="004F365E"/>
    <w:rsid w:val="004F5B6E"/>
    <w:rsid w:val="004F7B0D"/>
    <w:rsid w:val="00500D44"/>
    <w:rsid w:val="005064D8"/>
    <w:rsid w:val="00506E71"/>
    <w:rsid w:val="00513EBC"/>
    <w:rsid w:val="005146F0"/>
    <w:rsid w:val="00515F62"/>
    <w:rsid w:val="00516793"/>
    <w:rsid w:val="00520FAD"/>
    <w:rsid w:val="00521394"/>
    <w:rsid w:val="00521746"/>
    <w:rsid w:val="0052182F"/>
    <w:rsid w:val="00521DA4"/>
    <w:rsid w:val="00521E9C"/>
    <w:rsid w:val="005226D9"/>
    <w:rsid w:val="005231AD"/>
    <w:rsid w:val="00523498"/>
    <w:rsid w:val="0052398B"/>
    <w:rsid w:val="005239BA"/>
    <w:rsid w:val="00523DF8"/>
    <w:rsid w:val="005242FD"/>
    <w:rsid w:val="005243BA"/>
    <w:rsid w:val="00524A25"/>
    <w:rsid w:val="005268D2"/>
    <w:rsid w:val="00531350"/>
    <w:rsid w:val="00533C1E"/>
    <w:rsid w:val="00533D40"/>
    <w:rsid w:val="00533F22"/>
    <w:rsid w:val="0053458D"/>
    <w:rsid w:val="0053622D"/>
    <w:rsid w:val="005367B4"/>
    <w:rsid w:val="00536D6B"/>
    <w:rsid w:val="00540748"/>
    <w:rsid w:val="00541E27"/>
    <w:rsid w:val="005422E7"/>
    <w:rsid w:val="00543479"/>
    <w:rsid w:val="0054558E"/>
    <w:rsid w:val="00545D84"/>
    <w:rsid w:val="0054799D"/>
    <w:rsid w:val="00551408"/>
    <w:rsid w:val="00551431"/>
    <w:rsid w:val="00551663"/>
    <w:rsid w:val="005519DE"/>
    <w:rsid w:val="00551E44"/>
    <w:rsid w:val="00551F7C"/>
    <w:rsid w:val="00551F8B"/>
    <w:rsid w:val="0055223F"/>
    <w:rsid w:val="00552EF9"/>
    <w:rsid w:val="00552F4A"/>
    <w:rsid w:val="00553602"/>
    <w:rsid w:val="00555ADD"/>
    <w:rsid w:val="00555C41"/>
    <w:rsid w:val="0055696F"/>
    <w:rsid w:val="00557D85"/>
    <w:rsid w:val="005640E8"/>
    <w:rsid w:val="0056430A"/>
    <w:rsid w:val="00572240"/>
    <w:rsid w:val="00572D22"/>
    <w:rsid w:val="00572F76"/>
    <w:rsid w:val="0057332B"/>
    <w:rsid w:val="00573E9D"/>
    <w:rsid w:val="00574B6F"/>
    <w:rsid w:val="00575785"/>
    <w:rsid w:val="00576F8D"/>
    <w:rsid w:val="00577A53"/>
    <w:rsid w:val="005807A8"/>
    <w:rsid w:val="00581F2A"/>
    <w:rsid w:val="00582BB7"/>
    <w:rsid w:val="00584327"/>
    <w:rsid w:val="005850A6"/>
    <w:rsid w:val="00586ACB"/>
    <w:rsid w:val="00590542"/>
    <w:rsid w:val="00590DE4"/>
    <w:rsid w:val="00590E8F"/>
    <w:rsid w:val="0059103A"/>
    <w:rsid w:val="00592C12"/>
    <w:rsid w:val="005944C2"/>
    <w:rsid w:val="00594DCC"/>
    <w:rsid w:val="0059588D"/>
    <w:rsid w:val="00596367"/>
    <w:rsid w:val="00597FF9"/>
    <w:rsid w:val="005A059E"/>
    <w:rsid w:val="005A0E39"/>
    <w:rsid w:val="005A1199"/>
    <w:rsid w:val="005A16AC"/>
    <w:rsid w:val="005A2611"/>
    <w:rsid w:val="005A2F80"/>
    <w:rsid w:val="005A30C3"/>
    <w:rsid w:val="005A571A"/>
    <w:rsid w:val="005A7FC1"/>
    <w:rsid w:val="005B1A94"/>
    <w:rsid w:val="005B2545"/>
    <w:rsid w:val="005B2DF9"/>
    <w:rsid w:val="005B2EB0"/>
    <w:rsid w:val="005B3A56"/>
    <w:rsid w:val="005B3B37"/>
    <w:rsid w:val="005B4877"/>
    <w:rsid w:val="005B4D3E"/>
    <w:rsid w:val="005B66A7"/>
    <w:rsid w:val="005B7511"/>
    <w:rsid w:val="005C0002"/>
    <w:rsid w:val="005C1058"/>
    <w:rsid w:val="005C10E9"/>
    <w:rsid w:val="005C2F42"/>
    <w:rsid w:val="005C2FE6"/>
    <w:rsid w:val="005C2FF8"/>
    <w:rsid w:val="005C5679"/>
    <w:rsid w:val="005C5690"/>
    <w:rsid w:val="005C5D60"/>
    <w:rsid w:val="005C6510"/>
    <w:rsid w:val="005C6A3A"/>
    <w:rsid w:val="005C6CBC"/>
    <w:rsid w:val="005D013D"/>
    <w:rsid w:val="005D2170"/>
    <w:rsid w:val="005D31A0"/>
    <w:rsid w:val="005D3738"/>
    <w:rsid w:val="005D3832"/>
    <w:rsid w:val="005D572F"/>
    <w:rsid w:val="005D5922"/>
    <w:rsid w:val="005D5BBD"/>
    <w:rsid w:val="005D6F2C"/>
    <w:rsid w:val="005D6FF9"/>
    <w:rsid w:val="005E29ED"/>
    <w:rsid w:val="005E2CF5"/>
    <w:rsid w:val="005E6EEC"/>
    <w:rsid w:val="005F0483"/>
    <w:rsid w:val="005F2EE4"/>
    <w:rsid w:val="0060175A"/>
    <w:rsid w:val="006039F4"/>
    <w:rsid w:val="00604B3D"/>
    <w:rsid w:val="00604D9A"/>
    <w:rsid w:val="00604E50"/>
    <w:rsid w:val="00605A32"/>
    <w:rsid w:val="006060AE"/>
    <w:rsid w:val="00606D88"/>
    <w:rsid w:val="00607C59"/>
    <w:rsid w:val="006114E6"/>
    <w:rsid w:val="0061251C"/>
    <w:rsid w:val="00612619"/>
    <w:rsid w:val="0061288E"/>
    <w:rsid w:val="0061552A"/>
    <w:rsid w:val="00615960"/>
    <w:rsid w:val="00615CF8"/>
    <w:rsid w:val="00616DF2"/>
    <w:rsid w:val="00620134"/>
    <w:rsid w:val="00621066"/>
    <w:rsid w:val="0062120E"/>
    <w:rsid w:val="00621E6B"/>
    <w:rsid w:val="00622303"/>
    <w:rsid w:val="00622CB3"/>
    <w:rsid w:val="00623256"/>
    <w:rsid w:val="00623EDD"/>
    <w:rsid w:val="00625073"/>
    <w:rsid w:val="006262ED"/>
    <w:rsid w:val="00626386"/>
    <w:rsid w:val="00627975"/>
    <w:rsid w:val="00630BBE"/>
    <w:rsid w:val="00631030"/>
    <w:rsid w:val="00632538"/>
    <w:rsid w:val="0063266D"/>
    <w:rsid w:val="0063310A"/>
    <w:rsid w:val="00634063"/>
    <w:rsid w:val="006345F3"/>
    <w:rsid w:val="0063636C"/>
    <w:rsid w:val="00637B43"/>
    <w:rsid w:val="00637D26"/>
    <w:rsid w:val="006432CA"/>
    <w:rsid w:val="006458B5"/>
    <w:rsid w:val="006460CC"/>
    <w:rsid w:val="00646AB2"/>
    <w:rsid w:val="0065034C"/>
    <w:rsid w:val="006503E0"/>
    <w:rsid w:val="0065049D"/>
    <w:rsid w:val="00651697"/>
    <w:rsid w:val="006529FE"/>
    <w:rsid w:val="00653889"/>
    <w:rsid w:val="00653BDA"/>
    <w:rsid w:val="00653F1D"/>
    <w:rsid w:val="00656FF0"/>
    <w:rsid w:val="006614EE"/>
    <w:rsid w:val="00662221"/>
    <w:rsid w:val="006627AB"/>
    <w:rsid w:val="00663D85"/>
    <w:rsid w:val="00663E2B"/>
    <w:rsid w:val="00665E4B"/>
    <w:rsid w:val="00665ED1"/>
    <w:rsid w:val="00666712"/>
    <w:rsid w:val="0066671C"/>
    <w:rsid w:val="006667F1"/>
    <w:rsid w:val="00666B52"/>
    <w:rsid w:val="00672278"/>
    <w:rsid w:val="006723DF"/>
    <w:rsid w:val="0067632A"/>
    <w:rsid w:val="00677101"/>
    <w:rsid w:val="00677AD2"/>
    <w:rsid w:val="006806CB"/>
    <w:rsid w:val="00680706"/>
    <w:rsid w:val="0068090D"/>
    <w:rsid w:val="0068305D"/>
    <w:rsid w:val="006861ED"/>
    <w:rsid w:val="00686679"/>
    <w:rsid w:val="00686C1E"/>
    <w:rsid w:val="00690937"/>
    <w:rsid w:val="006918D7"/>
    <w:rsid w:val="00692229"/>
    <w:rsid w:val="00692A61"/>
    <w:rsid w:val="006931B2"/>
    <w:rsid w:val="00693F50"/>
    <w:rsid w:val="00694652"/>
    <w:rsid w:val="0069547D"/>
    <w:rsid w:val="0069597D"/>
    <w:rsid w:val="00696B8F"/>
    <w:rsid w:val="006977A1"/>
    <w:rsid w:val="0069788A"/>
    <w:rsid w:val="00697E40"/>
    <w:rsid w:val="006A1544"/>
    <w:rsid w:val="006A2057"/>
    <w:rsid w:val="006A27C2"/>
    <w:rsid w:val="006A2DB6"/>
    <w:rsid w:val="006A2E53"/>
    <w:rsid w:val="006A4553"/>
    <w:rsid w:val="006A51C4"/>
    <w:rsid w:val="006A6C1A"/>
    <w:rsid w:val="006A7BA6"/>
    <w:rsid w:val="006A7BF1"/>
    <w:rsid w:val="006B0575"/>
    <w:rsid w:val="006B0AF2"/>
    <w:rsid w:val="006B0C22"/>
    <w:rsid w:val="006B0E8C"/>
    <w:rsid w:val="006B0EF2"/>
    <w:rsid w:val="006B1B55"/>
    <w:rsid w:val="006B26E8"/>
    <w:rsid w:val="006B44B5"/>
    <w:rsid w:val="006B5068"/>
    <w:rsid w:val="006B7B40"/>
    <w:rsid w:val="006C0E69"/>
    <w:rsid w:val="006C145E"/>
    <w:rsid w:val="006C1495"/>
    <w:rsid w:val="006C1EC5"/>
    <w:rsid w:val="006C2F5A"/>
    <w:rsid w:val="006C3909"/>
    <w:rsid w:val="006C45B8"/>
    <w:rsid w:val="006C548D"/>
    <w:rsid w:val="006C5895"/>
    <w:rsid w:val="006C6963"/>
    <w:rsid w:val="006C7041"/>
    <w:rsid w:val="006C76CE"/>
    <w:rsid w:val="006D000B"/>
    <w:rsid w:val="006D01DF"/>
    <w:rsid w:val="006D2369"/>
    <w:rsid w:val="006D2EB8"/>
    <w:rsid w:val="006D76E7"/>
    <w:rsid w:val="006E0272"/>
    <w:rsid w:val="006E0AE3"/>
    <w:rsid w:val="006E1F6B"/>
    <w:rsid w:val="006E28F8"/>
    <w:rsid w:val="006E2949"/>
    <w:rsid w:val="006E3004"/>
    <w:rsid w:val="006E326C"/>
    <w:rsid w:val="006E34D4"/>
    <w:rsid w:val="006E463B"/>
    <w:rsid w:val="006E4F66"/>
    <w:rsid w:val="006E5ACE"/>
    <w:rsid w:val="006E6237"/>
    <w:rsid w:val="006F366B"/>
    <w:rsid w:val="006F39E6"/>
    <w:rsid w:val="006F46B1"/>
    <w:rsid w:val="006F5C1D"/>
    <w:rsid w:val="006F5EF8"/>
    <w:rsid w:val="006F6EE9"/>
    <w:rsid w:val="006F7222"/>
    <w:rsid w:val="00700C52"/>
    <w:rsid w:val="00700EFD"/>
    <w:rsid w:val="00702025"/>
    <w:rsid w:val="00702F20"/>
    <w:rsid w:val="00703AFF"/>
    <w:rsid w:val="00706F83"/>
    <w:rsid w:val="007128C4"/>
    <w:rsid w:val="00715C4B"/>
    <w:rsid w:val="00715DBE"/>
    <w:rsid w:val="0071751B"/>
    <w:rsid w:val="00720C09"/>
    <w:rsid w:val="007211EF"/>
    <w:rsid w:val="00722D16"/>
    <w:rsid w:val="007231BB"/>
    <w:rsid w:val="0072346B"/>
    <w:rsid w:val="00723C77"/>
    <w:rsid w:val="00724AB6"/>
    <w:rsid w:val="00725432"/>
    <w:rsid w:val="00726A7C"/>
    <w:rsid w:val="00727CA1"/>
    <w:rsid w:val="00727FA4"/>
    <w:rsid w:val="007320A9"/>
    <w:rsid w:val="007320E7"/>
    <w:rsid w:val="00733AE9"/>
    <w:rsid w:val="00736C92"/>
    <w:rsid w:val="00737F8C"/>
    <w:rsid w:val="007404F0"/>
    <w:rsid w:val="007416CC"/>
    <w:rsid w:val="00742368"/>
    <w:rsid w:val="007425EF"/>
    <w:rsid w:val="00743528"/>
    <w:rsid w:val="00743929"/>
    <w:rsid w:val="00744877"/>
    <w:rsid w:val="00744AD4"/>
    <w:rsid w:val="00745086"/>
    <w:rsid w:val="00750460"/>
    <w:rsid w:val="007509F8"/>
    <w:rsid w:val="00750DF1"/>
    <w:rsid w:val="007511A3"/>
    <w:rsid w:val="00751645"/>
    <w:rsid w:val="00754E51"/>
    <w:rsid w:val="00755C34"/>
    <w:rsid w:val="0075683E"/>
    <w:rsid w:val="00757A0D"/>
    <w:rsid w:val="00760069"/>
    <w:rsid w:val="007634F4"/>
    <w:rsid w:val="0076452B"/>
    <w:rsid w:val="00764FD5"/>
    <w:rsid w:val="0076553F"/>
    <w:rsid w:val="00766355"/>
    <w:rsid w:val="00766585"/>
    <w:rsid w:val="00766F64"/>
    <w:rsid w:val="007671A2"/>
    <w:rsid w:val="00770689"/>
    <w:rsid w:val="007710F3"/>
    <w:rsid w:val="007716E0"/>
    <w:rsid w:val="0077189C"/>
    <w:rsid w:val="007721C3"/>
    <w:rsid w:val="007721FE"/>
    <w:rsid w:val="0077311D"/>
    <w:rsid w:val="00773F74"/>
    <w:rsid w:val="0077663B"/>
    <w:rsid w:val="00777240"/>
    <w:rsid w:val="00777C3A"/>
    <w:rsid w:val="0078036E"/>
    <w:rsid w:val="0078037D"/>
    <w:rsid w:val="00780590"/>
    <w:rsid w:val="00780E80"/>
    <w:rsid w:val="007819BB"/>
    <w:rsid w:val="00784019"/>
    <w:rsid w:val="007846C2"/>
    <w:rsid w:val="007855BD"/>
    <w:rsid w:val="00785971"/>
    <w:rsid w:val="007871AE"/>
    <w:rsid w:val="0078747B"/>
    <w:rsid w:val="0078774B"/>
    <w:rsid w:val="00787BA2"/>
    <w:rsid w:val="00787F7C"/>
    <w:rsid w:val="00790734"/>
    <w:rsid w:val="00791C74"/>
    <w:rsid w:val="0079346B"/>
    <w:rsid w:val="007937B4"/>
    <w:rsid w:val="00793B80"/>
    <w:rsid w:val="007979F2"/>
    <w:rsid w:val="007A019D"/>
    <w:rsid w:val="007A0845"/>
    <w:rsid w:val="007A1441"/>
    <w:rsid w:val="007A164F"/>
    <w:rsid w:val="007A1877"/>
    <w:rsid w:val="007A559A"/>
    <w:rsid w:val="007A5836"/>
    <w:rsid w:val="007A584E"/>
    <w:rsid w:val="007B064E"/>
    <w:rsid w:val="007B1473"/>
    <w:rsid w:val="007B3D9F"/>
    <w:rsid w:val="007B3EB4"/>
    <w:rsid w:val="007B4992"/>
    <w:rsid w:val="007B569C"/>
    <w:rsid w:val="007B6586"/>
    <w:rsid w:val="007B658E"/>
    <w:rsid w:val="007C024C"/>
    <w:rsid w:val="007C0475"/>
    <w:rsid w:val="007C1C58"/>
    <w:rsid w:val="007C1FF6"/>
    <w:rsid w:val="007C2277"/>
    <w:rsid w:val="007C2AB0"/>
    <w:rsid w:val="007C35FC"/>
    <w:rsid w:val="007C3C2B"/>
    <w:rsid w:val="007C3F7D"/>
    <w:rsid w:val="007C475E"/>
    <w:rsid w:val="007C5D8D"/>
    <w:rsid w:val="007C6D35"/>
    <w:rsid w:val="007D02F3"/>
    <w:rsid w:val="007D09C5"/>
    <w:rsid w:val="007D202D"/>
    <w:rsid w:val="007D46D3"/>
    <w:rsid w:val="007D4740"/>
    <w:rsid w:val="007D623F"/>
    <w:rsid w:val="007E08CF"/>
    <w:rsid w:val="007E0B09"/>
    <w:rsid w:val="007E157C"/>
    <w:rsid w:val="007E326E"/>
    <w:rsid w:val="007E44EE"/>
    <w:rsid w:val="007E4762"/>
    <w:rsid w:val="007E52C2"/>
    <w:rsid w:val="007E5D36"/>
    <w:rsid w:val="007E600C"/>
    <w:rsid w:val="007E6542"/>
    <w:rsid w:val="007E6DB7"/>
    <w:rsid w:val="007E731D"/>
    <w:rsid w:val="007F0760"/>
    <w:rsid w:val="007F1337"/>
    <w:rsid w:val="007F1AC8"/>
    <w:rsid w:val="007F34D3"/>
    <w:rsid w:val="007F393E"/>
    <w:rsid w:val="007F4416"/>
    <w:rsid w:val="007F5EC5"/>
    <w:rsid w:val="008002D6"/>
    <w:rsid w:val="00802619"/>
    <w:rsid w:val="00802A7D"/>
    <w:rsid w:val="00802D42"/>
    <w:rsid w:val="00803705"/>
    <w:rsid w:val="00803E35"/>
    <w:rsid w:val="008041AA"/>
    <w:rsid w:val="008044F0"/>
    <w:rsid w:val="00807EFD"/>
    <w:rsid w:val="00810D34"/>
    <w:rsid w:val="00810E7F"/>
    <w:rsid w:val="00811B4C"/>
    <w:rsid w:val="0081226B"/>
    <w:rsid w:val="0081328B"/>
    <w:rsid w:val="0081447C"/>
    <w:rsid w:val="0081557E"/>
    <w:rsid w:val="00815FC4"/>
    <w:rsid w:val="00816DE4"/>
    <w:rsid w:val="00816EE9"/>
    <w:rsid w:val="00817257"/>
    <w:rsid w:val="00821A14"/>
    <w:rsid w:val="00824618"/>
    <w:rsid w:val="00825F53"/>
    <w:rsid w:val="0082601C"/>
    <w:rsid w:val="00826F37"/>
    <w:rsid w:val="00827826"/>
    <w:rsid w:val="00827EBB"/>
    <w:rsid w:val="008304FA"/>
    <w:rsid w:val="00830EE9"/>
    <w:rsid w:val="008321B3"/>
    <w:rsid w:val="008323C9"/>
    <w:rsid w:val="00832754"/>
    <w:rsid w:val="00833B90"/>
    <w:rsid w:val="0083454A"/>
    <w:rsid w:val="00834ADB"/>
    <w:rsid w:val="00835892"/>
    <w:rsid w:val="00837466"/>
    <w:rsid w:val="00841710"/>
    <w:rsid w:val="00841ECF"/>
    <w:rsid w:val="0084297F"/>
    <w:rsid w:val="00843992"/>
    <w:rsid w:val="008452BB"/>
    <w:rsid w:val="0084696C"/>
    <w:rsid w:val="00846B8A"/>
    <w:rsid w:val="0085054E"/>
    <w:rsid w:val="00851E8F"/>
    <w:rsid w:val="00855D09"/>
    <w:rsid w:val="00855E6A"/>
    <w:rsid w:val="008562A2"/>
    <w:rsid w:val="008578DB"/>
    <w:rsid w:val="008602D1"/>
    <w:rsid w:val="00860924"/>
    <w:rsid w:val="00860B33"/>
    <w:rsid w:val="008617DB"/>
    <w:rsid w:val="00861A88"/>
    <w:rsid w:val="00862692"/>
    <w:rsid w:val="0086427D"/>
    <w:rsid w:val="00867243"/>
    <w:rsid w:val="008672EA"/>
    <w:rsid w:val="008672ED"/>
    <w:rsid w:val="00867D94"/>
    <w:rsid w:val="00870791"/>
    <w:rsid w:val="0087237D"/>
    <w:rsid w:val="00873FFF"/>
    <w:rsid w:val="008748EE"/>
    <w:rsid w:val="00874D58"/>
    <w:rsid w:val="00874E8E"/>
    <w:rsid w:val="008755D9"/>
    <w:rsid w:val="00875BE3"/>
    <w:rsid w:val="00875C39"/>
    <w:rsid w:val="0087642A"/>
    <w:rsid w:val="0087657B"/>
    <w:rsid w:val="00877D7E"/>
    <w:rsid w:val="00880FE4"/>
    <w:rsid w:val="008811CE"/>
    <w:rsid w:val="00881243"/>
    <w:rsid w:val="00882AB0"/>
    <w:rsid w:val="0088325D"/>
    <w:rsid w:val="0088554F"/>
    <w:rsid w:val="00885DD8"/>
    <w:rsid w:val="00885E08"/>
    <w:rsid w:val="00885FD6"/>
    <w:rsid w:val="00886BD1"/>
    <w:rsid w:val="00891CF3"/>
    <w:rsid w:val="008923F4"/>
    <w:rsid w:val="0089260F"/>
    <w:rsid w:val="0089312E"/>
    <w:rsid w:val="008949B0"/>
    <w:rsid w:val="00894B47"/>
    <w:rsid w:val="00895608"/>
    <w:rsid w:val="00897197"/>
    <w:rsid w:val="008A103B"/>
    <w:rsid w:val="008A1A28"/>
    <w:rsid w:val="008A285D"/>
    <w:rsid w:val="008A2CB3"/>
    <w:rsid w:val="008A3660"/>
    <w:rsid w:val="008A433E"/>
    <w:rsid w:val="008A43E8"/>
    <w:rsid w:val="008A4C1F"/>
    <w:rsid w:val="008A4CCD"/>
    <w:rsid w:val="008A6187"/>
    <w:rsid w:val="008A7655"/>
    <w:rsid w:val="008A7924"/>
    <w:rsid w:val="008B0466"/>
    <w:rsid w:val="008B0825"/>
    <w:rsid w:val="008B0938"/>
    <w:rsid w:val="008B0E4D"/>
    <w:rsid w:val="008B2044"/>
    <w:rsid w:val="008B27FC"/>
    <w:rsid w:val="008B2E38"/>
    <w:rsid w:val="008B4235"/>
    <w:rsid w:val="008B49B0"/>
    <w:rsid w:val="008B4B65"/>
    <w:rsid w:val="008B6F4F"/>
    <w:rsid w:val="008B7462"/>
    <w:rsid w:val="008B7528"/>
    <w:rsid w:val="008B7C78"/>
    <w:rsid w:val="008C062C"/>
    <w:rsid w:val="008C11F1"/>
    <w:rsid w:val="008C1311"/>
    <w:rsid w:val="008C3BAB"/>
    <w:rsid w:val="008C708C"/>
    <w:rsid w:val="008C71D0"/>
    <w:rsid w:val="008C79B6"/>
    <w:rsid w:val="008D08ED"/>
    <w:rsid w:val="008D1FEC"/>
    <w:rsid w:val="008D293C"/>
    <w:rsid w:val="008D2AD1"/>
    <w:rsid w:val="008D30BB"/>
    <w:rsid w:val="008D3196"/>
    <w:rsid w:val="008D3F1E"/>
    <w:rsid w:val="008D5E40"/>
    <w:rsid w:val="008D6E9A"/>
    <w:rsid w:val="008D7CF5"/>
    <w:rsid w:val="008D7D0B"/>
    <w:rsid w:val="008E1848"/>
    <w:rsid w:val="008E35ED"/>
    <w:rsid w:val="008E41E1"/>
    <w:rsid w:val="008E4C3B"/>
    <w:rsid w:val="008F05B5"/>
    <w:rsid w:val="008F0800"/>
    <w:rsid w:val="008F244B"/>
    <w:rsid w:val="008F2B79"/>
    <w:rsid w:val="008F2CCA"/>
    <w:rsid w:val="008F46F8"/>
    <w:rsid w:val="0090002C"/>
    <w:rsid w:val="00900430"/>
    <w:rsid w:val="00901387"/>
    <w:rsid w:val="00901BD0"/>
    <w:rsid w:val="009021A8"/>
    <w:rsid w:val="00903045"/>
    <w:rsid w:val="009038C1"/>
    <w:rsid w:val="00904043"/>
    <w:rsid w:val="00905496"/>
    <w:rsid w:val="00905743"/>
    <w:rsid w:val="009060F4"/>
    <w:rsid w:val="00910074"/>
    <w:rsid w:val="009104D3"/>
    <w:rsid w:val="0091250A"/>
    <w:rsid w:val="00912FE9"/>
    <w:rsid w:val="00913FA4"/>
    <w:rsid w:val="00914194"/>
    <w:rsid w:val="00914A5F"/>
    <w:rsid w:val="009171E6"/>
    <w:rsid w:val="009208D2"/>
    <w:rsid w:val="00920CCF"/>
    <w:rsid w:val="00920DF2"/>
    <w:rsid w:val="0092224D"/>
    <w:rsid w:val="00922353"/>
    <w:rsid w:val="00922985"/>
    <w:rsid w:val="00922BDA"/>
    <w:rsid w:val="00923C80"/>
    <w:rsid w:val="009242E9"/>
    <w:rsid w:val="00925327"/>
    <w:rsid w:val="00925345"/>
    <w:rsid w:val="00925A85"/>
    <w:rsid w:val="0092691C"/>
    <w:rsid w:val="009306AA"/>
    <w:rsid w:val="0093137B"/>
    <w:rsid w:val="00931FF8"/>
    <w:rsid w:val="009333D6"/>
    <w:rsid w:val="0093549B"/>
    <w:rsid w:val="00936375"/>
    <w:rsid w:val="00936E94"/>
    <w:rsid w:val="0093702A"/>
    <w:rsid w:val="0093711A"/>
    <w:rsid w:val="0094101B"/>
    <w:rsid w:val="00941208"/>
    <w:rsid w:val="00941FC7"/>
    <w:rsid w:val="009421CC"/>
    <w:rsid w:val="00942252"/>
    <w:rsid w:val="00942720"/>
    <w:rsid w:val="00945119"/>
    <w:rsid w:val="00945716"/>
    <w:rsid w:val="00946FAA"/>
    <w:rsid w:val="00947E06"/>
    <w:rsid w:val="00951063"/>
    <w:rsid w:val="00951206"/>
    <w:rsid w:val="00951C17"/>
    <w:rsid w:val="00951E05"/>
    <w:rsid w:val="00952DD3"/>
    <w:rsid w:val="00952EEB"/>
    <w:rsid w:val="009565E8"/>
    <w:rsid w:val="00957416"/>
    <w:rsid w:val="00961060"/>
    <w:rsid w:val="009618B0"/>
    <w:rsid w:val="00961DE5"/>
    <w:rsid w:val="009621B2"/>
    <w:rsid w:val="009634A1"/>
    <w:rsid w:val="00963E26"/>
    <w:rsid w:val="009649BF"/>
    <w:rsid w:val="00967BA5"/>
    <w:rsid w:val="009700B6"/>
    <w:rsid w:val="00970660"/>
    <w:rsid w:val="0097115A"/>
    <w:rsid w:val="00971847"/>
    <w:rsid w:val="0097254A"/>
    <w:rsid w:val="00972BA7"/>
    <w:rsid w:val="0097383B"/>
    <w:rsid w:val="009756FB"/>
    <w:rsid w:val="009768C0"/>
    <w:rsid w:val="00976B17"/>
    <w:rsid w:val="009772E6"/>
    <w:rsid w:val="009775B7"/>
    <w:rsid w:val="00977C27"/>
    <w:rsid w:val="0098060A"/>
    <w:rsid w:val="00980E23"/>
    <w:rsid w:val="00981C4C"/>
    <w:rsid w:val="00983011"/>
    <w:rsid w:val="00983381"/>
    <w:rsid w:val="00983682"/>
    <w:rsid w:val="00983932"/>
    <w:rsid w:val="00983B1D"/>
    <w:rsid w:val="00983B39"/>
    <w:rsid w:val="00984FB7"/>
    <w:rsid w:val="009852D1"/>
    <w:rsid w:val="00986B95"/>
    <w:rsid w:val="00986F72"/>
    <w:rsid w:val="0099047E"/>
    <w:rsid w:val="00991926"/>
    <w:rsid w:val="00991C67"/>
    <w:rsid w:val="00992B52"/>
    <w:rsid w:val="009930AB"/>
    <w:rsid w:val="00993103"/>
    <w:rsid w:val="00993A72"/>
    <w:rsid w:val="00993D17"/>
    <w:rsid w:val="00993F15"/>
    <w:rsid w:val="009941F3"/>
    <w:rsid w:val="00994AAC"/>
    <w:rsid w:val="00995642"/>
    <w:rsid w:val="00995AA1"/>
    <w:rsid w:val="00996187"/>
    <w:rsid w:val="00996CA8"/>
    <w:rsid w:val="009A01A0"/>
    <w:rsid w:val="009A4FA8"/>
    <w:rsid w:val="009A545A"/>
    <w:rsid w:val="009A6918"/>
    <w:rsid w:val="009A6927"/>
    <w:rsid w:val="009A707A"/>
    <w:rsid w:val="009A73FC"/>
    <w:rsid w:val="009B2CFB"/>
    <w:rsid w:val="009B32BD"/>
    <w:rsid w:val="009B3598"/>
    <w:rsid w:val="009B556C"/>
    <w:rsid w:val="009B57FA"/>
    <w:rsid w:val="009B7937"/>
    <w:rsid w:val="009B795D"/>
    <w:rsid w:val="009C000A"/>
    <w:rsid w:val="009C08B3"/>
    <w:rsid w:val="009C1129"/>
    <w:rsid w:val="009C3511"/>
    <w:rsid w:val="009C5D59"/>
    <w:rsid w:val="009C7402"/>
    <w:rsid w:val="009C765C"/>
    <w:rsid w:val="009D0C0B"/>
    <w:rsid w:val="009D0F30"/>
    <w:rsid w:val="009D1E4D"/>
    <w:rsid w:val="009D276C"/>
    <w:rsid w:val="009D3902"/>
    <w:rsid w:val="009D3A90"/>
    <w:rsid w:val="009D48C0"/>
    <w:rsid w:val="009D5224"/>
    <w:rsid w:val="009D74F6"/>
    <w:rsid w:val="009E0541"/>
    <w:rsid w:val="009E0CBC"/>
    <w:rsid w:val="009E0F7D"/>
    <w:rsid w:val="009E3D46"/>
    <w:rsid w:val="009E43EF"/>
    <w:rsid w:val="009E4B1D"/>
    <w:rsid w:val="009E4D57"/>
    <w:rsid w:val="009E580F"/>
    <w:rsid w:val="009E5E00"/>
    <w:rsid w:val="009E635C"/>
    <w:rsid w:val="009E68E5"/>
    <w:rsid w:val="009F1B0A"/>
    <w:rsid w:val="009F1CD5"/>
    <w:rsid w:val="009F407D"/>
    <w:rsid w:val="009F71EB"/>
    <w:rsid w:val="009F7801"/>
    <w:rsid w:val="00A01123"/>
    <w:rsid w:val="00A03CE0"/>
    <w:rsid w:val="00A03EB0"/>
    <w:rsid w:val="00A0402E"/>
    <w:rsid w:val="00A046B3"/>
    <w:rsid w:val="00A06352"/>
    <w:rsid w:val="00A06C8A"/>
    <w:rsid w:val="00A06F29"/>
    <w:rsid w:val="00A10131"/>
    <w:rsid w:val="00A1254F"/>
    <w:rsid w:val="00A1384C"/>
    <w:rsid w:val="00A14728"/>
    <w:rsid w:val="00A14EA3"/>
    <w:rsid w:val="00A15886"/>
    <w:rsid w:val="00A15D4D"/>
    <w:rsid w:val="00A1603F"/>
    <w:rsid w:val="00A16375"/>
    <w:rsid w:val="00A23918"/>
    <w:rsid w:val="00A26188"/>
    <w:rsid w:val="00A27568"/>
    <w:rsid w:val="00A31A40"/>
    <w:rsid w:val="00A32376"/>
    <w:rsid w:val="00A3287A"/>
    <w:rsid w:val="00A3300D"/>
    <w:rsid w:val="00A33933"/>
    <w:rsid w:val="00A34220"/>
    <w:rsid w:val="00A3756A"/>
    <w:rsid w:val="00A40296"/>
    <w:rsid w:val="00A4156D"/>
    <w:rsid w:val="00A439CC"/>
    <w:rsid w:val="00A43E85"/>
    <w:rsid w:val="00A444DD"/>
    <w:rsid w:val="00A44DB1"/>
    <w:rsid w:val="00A46043"/>
    <w:rsid w:val="00A461C5"/>
    <w:rsid w:val="00A47A01"/>
    <w:rsid w:val="00A51D00"/>
    <w:rsid w:val="00A523BF"/>
    <w:rsid w:val="00A52605"/>
    <w:rsid w:val="00A528D4"/>
    <w:rsid w:val="00A54111"/>
    <w:rsid w:val="00A55BD0"/>
    <w:rsid w:val="00A55E54"/>
    <w:rsid w:val="00A566EA"/>
    <w:rsid w:val="00A56E0F"/>
    <w:rsid w:val="00A57E51"/>
    <w:rsid w:val="00A60140"/>
    <w:rsid w:val="00A626C2"/>
    <w:rsid w:val="00A6516D"/>
    <w:rsid w:val="00A66EA6"/>
    <w:rsid w:val="00A67D64"/>
    <w:rsid w:val="00A73082"/>
    <w:rsid w:val="00A764A0"/>
    <w:rsid w:val="00A80A7A"/>
    <w:rsid w:val="00A842D6"/>
    <w:rsid w:val="00A8492F"/>
    <w:rsid w:val="00A855F1"/>
    <w:rsid w:val="00A85950"/>
    <w:rsid w:val="00A9079A"/>
    <w:rsid w:val="00A90ADE"/>
    <w:rsid w:val="00A90BE8"/>
    <w:rsid w:val="00A91404"/>
    <w:rsid w:val="00A92BB8"/>
    <w:rsid w:val="00A92BD6"/>
    <w:rsid w:val="00A92E42"/>
    <w:rsid w:val="00A943CB"/>
    <w:rsid w:val="00A94645"/>
    <w:rsid w:val="00A954A2"/>
    <w:rsid w:val="00A95BFD"/>
    <w:rsid w:val="00A97533"/>
    <w:rsid w:val="00A978CC"/>
    <w:rsid w:val="00A97FFB"/>
    <w:rsid w:val="00AA0844"/>
    <w:rsid w:val="00AA24E9"/>
    <w:rsid w:val="00AA3A3F"/>
    <w:rsid w:val="00AA3D15"/>
    <w:rsid w:val="00AA59F5"/>
    <w:rsid w:val="00AA5EB3"/>
    <w:rsid w:val="00AB1530"/>
    <w:rsid w:val="00AB159B"/>
    <w:rsid w:val="00AB224D"/>
    <w:rsid w:val="00AB2A0E"/>
    <w:rsid w:val="00AB4182"/>
    <w:rsid w:val="00AB540E"/>
    <w:rsid w:val="00AB741B"/>
    <w:rsid w:val="00AC1163"/>
    <w:rsid w:val="00AC21A2"/>
    <w:rsid w:val="00AC2C78"/>
    <w:rsid w:val="00AC2DD9"/>
    <w:rsid w:val="00AC3345"/>
    <w:rsid w:val="00AC3A43"/>
    <w:rsid w:val="00AC3E8D"/>
    <w:rsid w:val="00AC5A31"/>
    <w:rsid w:val="00AC5D61"/>
    <w:rsid w:val="00AC6D1A"/>
    <w:rsid w:val="00AC78F3"/>
    <w:rsid w:val="00AD1BD0"/>
    <w:rsid w:val="00AD1F8C"/>
    <w:rsid w:val="00AD28E5"/>
    <w:rsid w:val="00AD304E"/>
    <w:rsid w:val="00AD378C"/>
    <w:rsid w:val="00AD5499"/>
    <w:rsid w:val="00AD7457"/>
    <w:rsid w:val="00AD750C"/>
    <w:rsid w:val="00AE01FB"/>
    <w:rsid w:val="00AE179B"/>
    <w:rsid w:val="00AE27EF"/>
    <w:rsid w:val="00AE3A5D"/>
    <w:rsid w:val="00AE4601"/>
    <w:rsid w:val="00AE538B"/>
    <w:rsid w:val="00AE66A7"/>
    <w:rsid w:val="00AF098E"/>
    <w:rsid w:val="00AF38BC"/>
    <w:rsid w:val="00AF3E65"/>
    <w:rsid w:val="00AF45A6"/>
    <w:rsid w:val="00AF77D2"/>
    <w:rsid w:val="00B00EC0"/>
    <w:rsid w:val="00B010EB"/>
    <w:rsid w:val="00B0329B"/>
    <w:rsid w:val="00B04179"/>
    <w:rsid w:val="00B069CD"/>
    <w:rsid w:val="00B06C54"/>
    <w:rsid w:val="00B06FAF"/>
    <w:rsid w:val="00B10202"/>
    <w:rsid w:val="00B110D8"/>
    <w:rsid w:val="00B1177B"/>
    <w:rsid w:val="00B11A38"/>
    <w:rsid w:val="00B14460"/>
    <w:rsid w:val="00B170EA"/>
    <w:rsid w:val="00B220A9"/>
    <w:rsid w:val="00B2248F"/>
    <w:rsid w:val="00B23CE5"/>
    <w:rsid w:val="00B2494C"/>
    <w:rsid w:val="00B25059"/>
    <w:rsid w:val="00B26BA8"/>
    <w:rsid w:val="00B26F55"/>
    <w:rsid w:val="00B277CA"/>
    <w:rsid w:val="00B30E57"/>
    <w:rsid w:val="00B31565"/>
    <w:rsid w:val="00B323F3"/>
    <w:rsid w:val="00B3245F"/>
    <w:rsid w:val="00B33342"/>
    <w:rsid w:val="00B366B1"/>
    <w:rsid w:val="00B4207A"/>
    <w:rsid w:val="00B4394D"/>
    <w:rsid w:val="00B46FC7"/>
    <w:rsid w:val="00B4769B"/>
    <w:rsid w:val="00B5041E"/>
    <w:rsid w:val="00B50661"/>
    <w:rsid w:val="00B5191A"/>
    <w:rsid w:val="00B52AB9"/>
    <w:rsid w:val="00B52CFC"/>
    <w:rsid w:val="00B542C9"/>
    <w:rsid w:val="00B5458A"/>
    <w:rsid w:val="00B553D8"/>
    <w:rsid w:val="00B56DE4"/>
    <w:rsid w:val="00B62E2A"/>
    <w:rsid w:val="00B633D5"/>
    <w:rsid w:val="00B6464E"/>
    <w:rsid w:val="00B654EF"/>
    <w:rsid w:val="00B65C35"/>
    <w:rsid w:val="00B6755D"/>
    <w:rsid w:val="00B67A32"/>
    <w:rsid w:val="00B705D4"/>
    <w:rsid w:val="00B71476"/>
    <w:rsid w:val="00B71A8E"/>
    <w:rsid w:val="00B7238B"/>
    <w:rsid w:val="00B72F90"/>
    <w:rsid w:val="00B77C0F"/>
    <w:rsid w:val="00B811CE"/>
    <w:rsid w:val="00B81D18"/>
    <w:rsid w:val="00B82DB4"/>
    <w:rsid w:val="00B832A8"/>
    <w:rsid w:val="00B84780"/>
    <w:rsid w:val="00B8486C"/>
    <w:rsid w:val="00B84D85"/>
    <w:rsid w:val="00B84EC4"/>
    <w:rsid w:val="00B858BE"/>
    <w:rsid w:val="00B87040"/>
    <w:rsid w:val="00B9104A"/>
    <w:rsid w:val="00B918A6"/>
    <w:rsid w:val="00B92160"/>
    <w:rsid w:val="00B9340C"/>
    <w:rsid w:val="00B948A6"/>
    <w:rsid w:val="00B96A69"/>
    <w:rsid w:val="00B96E16"/>
    <w:rsid w:val="00B97368"/>
    <w:rsid w:val="00B97FA2"/>
    <w:rsid w:val="00BA0C07"/>
    <w:rsid w:val="00BA16FA"/>
    <w:rsid w:val="00BA21D3"/>
    <w:rsid w:val="00BA22E4"/>
    <w:rsid w:val="00BA3582"/>
    <w:rsid w:val="00BA3DB4"/>
    <w:rsid w:val="00BA3E3E"/>
    <w:rsid w:val="00BA424F"/>
    <w:rsid w:val="00BA54A1"/>
    <w:rsid w:val="00BA5B04"/>
    <w:rsid w:val="00BA60FD"/>
    <w:rsid w:val="00BA65D7"/>
    <w:rsid w:val="00BA7A75"/>
    <w:rsid w:val="00BA7E17"/>
    <w:rsid w:val="00BB096C"/>
    <w:rsid w:val="00BB0E1E"/>
    <w:rsid w:val="00BB5533"/>
    <w:rsid w:val="00BB5B7C"/>
    <w:rsid w:val="00BC494C"/>
    <w:rsid w:val="00BC6F9D"/>
    <w:rsid w:val="00BC72CE"/>
    <w:rsid w:val="00BC7991"/>
    <w:rsid w:val="00BD0B67"/>
    <w:rsid w:val="00BD13E6"/>
    <w:rsid w:val="00BD21B0"/>
    <w:rsid w:val="00BD399A"/>
    <w:rsid w:val="00BD3B9F"/>
    <w:rsid w:val="00BD55AD"/>
    <w:rsid w:val="00BD6563"/>
    <w:rsid w:val="00BD66C4"/>
    <w:rsid w:val="00BE0C1D"/>
    <w:rsid w:val="00BE0FC3"/>
    <w:rsid w:val="00BE0FDE"/>
    <w:rsid w:val="00BE2788"/>
    <w:rsid w:val="00BE4742"/>
    <w:rsid w:val="00BE5145"/>
    <w:rsid w:val="00BE60E2"/>
    <w:rsid w:val="00BF1299"/>
    <w:rsid w:val="00BF2286"/>
    <w:rsid w:val="00BF2611"/>
    <w:rsid w:val="00BF2B72"/>
    <w:rsid w:val="00BF350A"/>
    <w:rsid w:val="00BF4AD9"/>
    <w:rsid w:val="00BF55BF"/>
    <w:rsid w:val="00BF690D"/>
    <w:rsid w:val="00BF70F2"/>
    <w:rsid w:val="00BF7897"/>
    <w:rsid w:val="00C00003"/>
    <w:rsid w:val="00C000B2"/>
    <w:rsid w:val="00C00EE9"/>
    <w:rsid w:val="00C01602"/>
    <w:rsid w:val="00C021E0"/>
    <w:rsid w:val="00C02CEB"/>
    <w:rsid w:val="00C02E77"/>
    <w:rsid w:val="00C03C67"/>
    <w:rsid w:val="00C03F05"/>
    <w:rsid w:val="00C048E3"/>
    <w:rsid w:val="00C04A3A"/>
    <w:rsid w:val="00C057B1"/>
    <w:rsid w:val="00C06AD8"/>
    <w:rsid w:val="00C06FFC"/>
    <w:rsid w:val="00C112EA"/>
    <w:rsid w:val="00C12964"/>
    <w:rsid w:val="00C1377F"/>
    <w:rsid w:val="00C13CFC"/>
    <w:rsid w:val="00C142FA"/>
    <w:rsid w:val="00C157F8"/>
    <w:rsid w:val="00C15DFE"/>
    <w:rsid w:val="00C15FA4"/>
    <w:rsid w:val="00C16B09"/>
    <w:rsid w:val="00C16FF2"/>
    <w:rsid w:val="00C171FA"/>
    <w:rsid w:val="00C2071E"/>
    <w:rsid w:val="00C208EF"/>
    <w:rsid w:val="00C211C3"/>
    <w:rsid w:val="00C21800"/>
    <w:rsid w:val="00C2346A"/>
    <w:rsid w:val="00C24125"/>
    <w:rsid w:val="00C24A15"/>
    <w:rsid w:val="00C25385"/>
    <w:rsid w:val="00C25971"/>
    <w:rsid w:val="00C26146"/>
    <w:rsid w:val="00C26CCA"/>
    <w:rsid w:val="00C27502"/>
    <w:rsid w:val="00C2786D"/>
    <w:rsid w:val="00C27C7A"/>
    <w:rsid w:val="00C30A49"/>
    <w:rsid w:val="00C31214"/>
    <w:rsid w:val="00C3151A"/>
    <w:rsid w:val="00C318FE"/>
    <w:rsid w:val="00C32959"/>
    <w:rsid w:val="00C32D33"/>
    <w:rsid w:val="00C331C4"/>
    <w:rsid w:val="00C33341"/>
    <w:rsid w:val="00C33F56"/>
    <w:rsid w:val="00C34963"/>
    <w:rsid w:val="00C367C9"/>
    <w:rsid w:val="00C36D4F"/>
    <w:rsid w:val="00C37586"/>
    <w:rsid w:val="00C37DC5"/>
    <w:rsid w:val="00C40FBD"/>
    <w:rsid w:val="00C417EB"/>
    <w:rsid w:val="00C42012"/>
    <w:rsid w:val="00C4255C"/>
    <w:rsid w:val="00C429A6"/>
    <w:rsid w:val="00C43539"/>
    <w:rsid w:val="00C44E96"/>
    <w:rsid w:val="00C4624F"/>
    <w:rsid w:val="00C4644F"/>
    <w:rsid w:val="00C46DF9"/>
    <w:rsid w:val="00C47EBC"/>
    <w:rsid w:val="00C50E9E"/>
    <w:rsid w:val="00C51485"/>
    <w:rsid w:val="00C524EF"/>
    <w:rsid w:val="00C52756"/>
    <w:rsid w:val="00C52EFB"/>
    <w:rsid w:val="00C5396E"/>
    <w:rsid w:val="00C53F22"/>
    <w:rsid w:val="00C5517C"/>
    <w:rsid w:val="00C555B9"/>
    <w:rsid w:val="00C565EA"/>
    <w:rsid w:val="00C5709F"/>
    <w:rsid w:val="00C619E0"/>
    <w:rsid w:val="00C638AC"/>
    <w:rsid w:val="00C64E7D"/>
    <w:rsid w:val="00C64F60"/>
    <w:rsid w:val="00C651FB"/>
    <w:rsid w:val="00C656E9"/>
    <w:rsid w:val="00C66BFA"/>
    <w:rsid w:val="00C66CAF"/>
    <w:rsid w:val="00C67A8B"/>
    <w:rsid w:val="00C709D6"/>
    <w:rsid w:val="00C72EEF"/>
    <w:rsid w:val="00C732B2"/>
    <w:rsid w:val="00C74F3D"/>
    <w:rsid w:val="00C76CE1"/>
    <w:rsid w:val="00C7750F"/>
    <w:rsid w:val="00C80948"/>
    <w:rsid w:val="00C82AD9"/>
    <w:rsid w:val="00C82B8C"/>
    <w:rsid w:val="00C83C80"/>
    <w:rsid w:val="00C83D2E"/>
    <w:rsid w:val="00C84A03"/>
    <w:rsid w:val="00C84BAA"/>
    <w:rsid w:val="00C85525"/>
    <w:rsid w:val="00C8671F"/>
    <w:rsid w:val="00C8673A"/>
    <w:rsid w:val="00C90FDB"/>
    <w:rsid w:val="00C91545"/>
    <w:rsid w:val="00C9393D"/>
    <w:rsid w:val="00C93F16"/>
    <w:rsid w:val="00C948BF"/>
    <w:rsid w:val="00C9576B"/>
    <w:rsid w:val="00C95892"/>
    <w:rsid w:val="00C95C6C"/>
    <w:rsid w:val="00C96B8D"/>
    <w:rsid w:val="00CA1C6C"/>
    <w:rsid w:val="00CA2881"/>
    <w:rsid w:val="00CA29B1"/>
    <w:rsid w:val="00CA3006"/>
    <w:rsid w:val="00CB0545"/>
    <w:rsid w:val="00CB0C80"/>
    <w:rsid w:val="00CB134B"/>
    <w:rsid w:val="00CB13B5"/>
    <w:rsid w:val="00CB2C27"/>
    <w:rsid w:val="00CB3720"/>
    <w:rsid w:val="00CB5AB7"/>
    <w:rsid w:val="00CB7AFA"/>
    <w:rsid w:val="00CC0405"/>
    <w:rsid w:val="00CC1EC1"/>
    <w:rsid w:val="00CC1FF1"/>
    <w:rsid w:val="00CC29A9"/>
    <w:rsid w:val="00CC3D0B"/>
    <w:rsid w:val="00CC46FB"/>
    <w:rsid w:val="00CC54B4"/>
    <w:rsid w:val="00CC5F06"/>
    <w:rsid w:val="00CC76C6"/>
    <w:rsid w:val="00CD02F9"/>
    <w:rsid w:val="00CD03B1"/>
    <w:rsid w:val="00CD13BD"/>
    <w:rsid w:val="00CD3984"/>
    <w:rsid w:val="00CD3BD6"/>
    <w:rsid w:val="00CD3F69"/>
    <w:rsid w:val="00CD43E3"/>
    <w:rsid w:val="00CD555A"/>
    <w:rsid w:val="00CD5AB8"/>
    <w:rsid w:val="00CD5F7A"/>
    <w:rsid w:val="00CD632F"/>
    <w:rsid w:val="00CD6C62"/>
    <w:rsid w:val="00CE0288"/>
    <w:rsid w:val="00CE133F"/>
    <w:rsid w:val="00CE17DA"/>
    <w:rsid w:val="00CE1887"/>
    <w:rsid w:val="00CE3003"/>
    <w:rsid w:val="00CE33BE"/>
    <w:rsid w:val="00CE34B1"/>
    <w:rsid w:val="00CE3791"/>
    <w:rsid w:val="00CE429B"/>
    <w:rsid w:val="00CE4A82"/>
    <w:rsid w:val="00CE5A94"/>
    <w:rsid w:val="00CE62A3"/>
    <w:rsid w:val="00CE7C29"/>
    <w:rsid w:val="00CF0DEF"/>
    <w:rsid w:val="00CF161C"/>
    <w:rsid w:val="00CF3A03"/>
    <w:rsid w:val="00CF55F8"/>
    <w:rsid w:val="00CF59CC"/>
    <w:rsid w:val="00CF688A"/>
    <w:rsid w:val="00CF6FD2"/>
    <w:rsid w:val="00CF7C2F"/>
    <w:rsid w:val="00CF7CD3"/>
    <w:rsid w:val="00D01D57"/>
    <w:rsid w:val="00D03E71"/>
    <w:rsid w:val="00D04040"/>
    <w:rsid w:val="00D045C1"/>
    <w:rsid w:val="00D05151"/>
    <w:rsid w:val="00D05A5E"/>
    <w:rsid w:val="00D07EEB"/>
    <w:rsid w:val="00D11049"/>
    <w:rsid w:val="00D12A46"/>
    <w:rsid w:val="00D13640"/>
    <w:rsid w:val="00D13A5A"/>
    <w:rsid w:val="00D1461A"/>
    <w:rsid w:val="00D16F4B"/>
    <w:rsid w:val="00D17198"/>
    <w:rsid w:val="00D172D1"/>
    <w:rsid w:val="00D17CC3"/>
    <w:rsid w:val="00D17F79"/>
    <w:rsid w:val="00D20491"/>
    <w:rsid w:val="00D20FA6"/>
    <w:rsid w:val="00D211A9"/>
    <w:rsid w:val="00D2148E"/>
    <w:rsid w:val="00D219CE"/>
    <w:rsid w:val="00D21D0E"/>
    <w:rsid w:val="00D21F72"/>
    <w:rsid w:val="00D2300B"/>
    <w:rsid w:val="00D231E5"/>
    <w:rsid w:val="00D2359F"/>
    <w:rsid w:val="00D24362"/>
    <w:rsid w:val="00D24D81"/>
    <w:rsid w:val="00D279E2"/>
    <w:rsid w:val="00D312C2"/>
    <w:rsid w:val="00D313B7"/>
    <w:rsid w:val="00D321B4"/>
    <w:rsid w:val="00D3343D"/>
    <w:rsid w:val="00D3344E"/>
    <w:rsid w:val="00D33C36"/>
    <w:rsid w:val="00D34CD7"/>
    <w:rsid w:val="00D43C20"/>
    <w:rsid w:val="00D44B47"/>
    <w:rsid w:val="00D44D51"/>
    <w:rsid w:val="00D45815"/>
    <w:rsid w:val="00D461FF"/>
    <w:rsid w:val="00D4643B"/>
    <w:rsid w:val="00D4665E"/>
    <w:rsid w:val="00D47E09"/>
    <w:rsid w:val="00D51FC5"/>
    <w:rsid w:val="00D52ECA"/>
    <w:rsid w:val="00D53560"/>
    <w:rsid w:val="00D5359D"/>
    <w:rsid w:val="00D54452"/>
    <w:rsid w:val="00D57161"/>
    <w:rsid w:val="00D610A0"/>
    <w:rsid w:val="00D61AD0"/>
    <w:rsid w:val="00D61B64"/>
    <w:rsid w:val="00D624EB"/>
    <w:rsid w:val="00D629C7"/>
    <w:rsid w:val="00D62BCB"/>
    <w:rsid w:val="00D648BB"/>
    <w:rsid w:val="00D64C31"/>
    <w:rsid w:val="00D66B65"/>
    <w:rsid w:val="00D70D59"/>
    <w:rsid w:val="00D71494"/>
    <w:rsid w:val="00D72530"/>
    <w:rsid w:val="00D73069"/>
    <w:rsid w:val="00D73254"/>
    <w:rsid w:val="00D73806"/>
    <w:rsid w:val="00D7494B"/>
    <w:rsid w:val="00D74D7A"/>
    <w:rsid w:val="00D7541C"/>
    <w:rsid w:val="00D754B9"/>
    <w:rsid w:val="00D76468"/>
    <w:rsid w:val="00D774FC"/>
    <w:rsid w:val="00D80078"/>
    <w:rsid w:val="00D816F5"/>
    <w:rsid w:val="00D83A9F"/>
    <w:rsid w:val="00D84479"/>
    <w:rsid w:val="00D8496B"/>
    <w:rsid w:val="00D84A54"/>
    <w:rsid w:val="00D85ED6"/>
    <w:rsid w:val="00D90506"/>
    <w:rsid w:val="00D90974"/>
    <w:rsid w:val="00D91286"/>
    <w:rsid w:val="00D93154"/>
    <w:rsid w:val="00D93931"/>
    <w:rsid w:val="00D9495C"/>
    <w:rsid w:val="00D94F56"/>
    <w:rsid w:val="00D95E65"/>
    <w:rsid w:val="00D979A9"/>
    <w:rsid w:val="00DA0D1D"/>
    <w:rsid w:val="00DA31E3"/>
    <w:rsid w:val="00DA3375"/>
    <w:rsid w:val="00DA3C06"/>
    <w:rsid w:val="00DA4AA5"/>
    <w:rsid w:val="00DA730C"/>
    <w:rsid w:val="00DA76A0"/>
    <w:rsid w:val="00DA7D7C"/>
    <w:rsid w:val="00DA7EDA"/>
    <w:rsid w:val="00DB2830"/>
    <w:rsid w:val="00DB3316"/>
    <w:rsid w:val="00DB609C"/>
    <w:rsid w:val="00DB770D"/>
    <w:rsid w:val="00DC1651"/>
    <w:rsid w:val="00DC1A79"/>
    <w:rsid w:val="00DC1ABA"/>
    <w:rsid w:val="00DC2962"/>
    <w:rsid w:val="00DC4636"/>
    <w:rsid w:val="00DC61A6"/>
    <w:rsid w:val="00DD0B53"/>
    <w:rsid w:val="00DD0F28"/>
    <w:rsid w:val="00DD1426"/>
    <w:rsid w:val="00DD1549"/>
    <w:rsid w:val="00DD1D4B"/>
    <w:rsid w:val="00DD21F1"/>
    <w:rsid w:val="00DD542C"/>
    <w:rsid w:val="00DD574B"/>
    <w:rsid w:val="00DD73C4"/>
    <w:rsid w:val="00DD744E"/>
    <w:rsid w:val="00DD7519"/>
    <w:rsid w:val="00DE02A2"/>
    <w:rsid w:val="00DE1829"/>
    <w:rsid w:val="00DE1F1B"/>
    <w:rsid w:val="00DE3B8A"/>
    <w:rsid w:val="00DE3D4A"/>
    <w:rsid w:val="00DE3F0F"/>
    <w:rsid w:val="00DE4229"/>
    <w:rsid w:val="00DE4FDC"/>
    <w:rsid w:val="00DE530C"/>
    <w:rsid w:val="00DE53C0"/>
    <w:rsid w:val="00DE55BA"/>
    <w:rsid w:val="00DE5684"/>
    <w:rsid w:val="00DE61BA"/>
    <w:rsid w:val="00DE7CE1"/>
    <w:rsid w:val="00DF129D"/>
    <w:rsid w:val="00DF1BA8"/>
    <w:rsid w:val="00DF1F1F"/>
    <w:rsid w:val="00DF31B7"/>
    <w:rsid w:val="00DF6B9A"/>
    <w:rsid w:val="00DF7F66"/>
    <w:rsid w:val="00E00CF5"/>
    <w:rsid w:val="00E02177"/>
    <w:rsid w:val="00E02C4F"/>
    <w:rsid w:val="00E035C0"/>
    <w:rsid w:val="00E04E77"/>
    <w:rsid w:val="00E06B39"/>
    <w:rsid w:val="00E07B9D"/>
    <w:rsid w:val="00E07C09"/>
    <w:rsid w:val="00E10088"/>
    <w:rsid w:val="00E1148B"/>
    <w:rsid w:val="00E12337"/>
    <w:rsid w:val="00E1236B"/>
    <w:rsid w:val="00E13F38"/>
    <w:rsid w:val="00E14581"/>
    <w:rsid w:val="00E16E36"/>
    <w:rsid w:val="00E1729D"/>
    <w:rsid w:val="00E17998"/>
    <w:rsid w:val="00E201D2"/>
    <w:rsid w:val="00E20227"/>
    <w:rsid w:val="00E20507"/>
    <w:rsid w:val="00E2088A"/>
    <w:rsid w:val="00E209C4"/>
    <w:rsid w:val="00E20D43"/>
    <w:rsid w:val="00E23EF6"/>
    <w:rsid w:val="00E24D34"/>
    <w:rsid w:val="00E26590"/>
    <w:rsid w:val="00E27D61"/>
    <w:rsid w:val="00E309C3"/>
    <w:rsid w:val="00E31203"/>
    <w:rsid w:val="00E31956"/>
    <w:rsid w:val="00E33491"/>
    <w:rsid w:val="00E33E20"/>
    <w:rsid w:val="00E33FE6"/>
    <w:rsid w:val="00E34D42"/>
    <w:rsid w:val="00E36BCB"/>
    <w:rsid w:val="00E372B3"/>
    <w:rsid w:val="00E3776C"/>
    <w:rsid w:val="00E37CE7"/>
    <w:rsid w:val="00E37FFE"/>
    <w:rsid w:val="00E418B5"/>
    <w:rsid w:val="00E41F80"/>
    <w:rsid w:val="00E41FCD"/>
    <w:rsid w:val="00E432CC"/>
    <w:rsid w:val="00E439F2"/>
    <w:rsid w:val="00E44CAF"/>
    <w:rsid w:val="00E464DF"/>
    <w:rsid w:val="00E50140"/>
    <w:rsid w:val="00E52423"/>
    <w:rsid w:val="00E52F1E"/>
    <w:rsid w:val="00E532B3"/>
    <w:rsid w:val="00E5625A"/>
    <w:rsid w:val="00E57AA4"/>
    <w:rsid w:val="00E60143"/>
    <w:rsid w:val="00E60986"/>
    <w:rsid w:val="00E63244"/>
    <w:rsid w:val="00E658DC"/>
    <w:rsid w:val="00E6626E"/>
    <w:rsid w:val="00E66A4A"/>
    <w:rsid w:val="00E67D5B"/>
    <w:rsid w:val="00E7051C"/>
    <w:rsid w:val="00E70A5A"/>
    <w:rsid w:val="00E71E66"/>
    <w:rsid w:val="00E72117"/>
    <w:rsid w:val="00E727F7"/>
    <w:rsid w:val="00E74EE1"/>
    <w:rsid w:val="00E76D80"/>
    <w:rsid w:val="00E777C2"/>
    <w:rsid w:val="00E77A94"/>
    <w:rsid w:val="00E77D4E"/>
    <w:rsid w:val="00E77DF7"/>
    <w:rsid w:val="00E805BC"/>
    <w:rsid w:val="00E83B18"/>
    <w:rsid w:val="00E83CDB"/>
    <w:rsid w:val="00E845BA"/>
    <w:rsid w:val="00E85459"/>
    <w:rsid w:val="00E863BD"/>
    <w:rsid w:val="00E869A3"/>
    <w:rsid w:val="00E86C77"/>
    <w:rsid w:val="00E8730A"/>
    <w:rsid w:val="00E911A6"/>
    <w:rsid w:val="00E91CC4"/>
    <w:rsid w:val="00E92BB4"/>
    <w:rsid w:val="00E936EF"/>
    <w:rsid w:val="00E95BA8"/>
    <w:rsid w:val="00E973CC"/>
    <w:rsid w:val="00E975AB"/>
    <w:rsid w:val="00EA3CD8"/>
    <w:rsid w:val="00EA69C8"/>
    <w:rsid w:val="00EA75A0"/>
    <w:rsid w:val="00EA7E43"/>
    <w:rsid w:val="00EB05F2"/>
    <w:rsid w:val="00EB06F2"/>
    <w:rsid w:val="00EB08E5"/>
    <w:rsid w:val="00EB0EA0"/>
    <w:rsid w:val="00EB2302"/>
    <w:rsid w:val="00EB345B"/>
    <w:rsid w:val="00EB3F2A"/>
    <w:rsid w:val="00EB6CD2"/>
    <w:rsid w:val="00EC0EA6"/>
    <w:rsid w:val="00EC4D3C"/>
    <w:rsid w:val="00EC639E"/>
    <w:rsid w:val="00EC6B8F"/>
    <w:rsid w:val="00ED0E1D"/>
    <w:rsid w:val="00ED2EEF"/>
    <w:rsid w:val="00ED3B4F"/>
    <w:rsid w:val="00ED44D7"/>
    <w:rsid w:val="00ED47E4"/>
    <w:rsid w:val="00ED66C5"/>
    <w:rsid w:val="00ED753D"/>
    <w:rsid w:val="00ED7C2B"/>
    <w:rsid w:val="00ED7D5E"/>
    <w:rsid w:val="00EE0DD6"/>
    <w:rsid w:val="00EE1673"/>
    <w:rsid w:val="00EE1EB0"/>
    <w:rsid w:val="00EE322D"/>
    <w:rsid w:val="00EE43DB"/>
    <w:rsid w:val="00EE4A74"/>
    <w:rsid w:val="00EE516D"/>
    <w:rsid w:val="00EE5D0E"/>
    <w:rsid w:val="00EE667F"/>
    <w:rsid w:val="00EE7A9B"/>
    <w:rsid w:val="00EF1874"/>
    <w:rsid w:val="00EF1F9D"/>
    <w:rsid w:val="00EF2CB8"/>
    <w:rsid w:val="00EF3528"/>
    <w:rsid w:val="00EF3AF2"/>
    <w:rsid w:val="00EF42AF"/>
    <w:rsid w:val="00EF63F9"/>
    <w:rsid w:val="00EF75A7"/>
    <w:rsid w:val="00F00072"/>
    <w:rsid w:val="00F00BCC"/>
    <w:rsid w:val="00F01040"/>
    <w:rsid w:val="00F03C80"/>
    <w:rsid w:val="00F06A4B"/>
    <w:rsid w:val="00F06C3B"/>
    <w:rsid w:val="00F07BC2"/>
    <w:rsid w:val="00F105E2"/>
    <w:rsid w:val="00F11910"/>
    <w:rsid w:val="00F12B9B"/>
    <w:rsid w:val="00F13023"/>
    <w:rsid w:val="00F14135"/>
    <w:rsid w:val="00F1453F"/>
    <w:rsid w:val="00F1470A"/>
    <w:rsid w:val="00F15577"/>
    <w:rsid w:val="00F15662"/>
    <w:rsid w:val="00F169DE"/>
    <w:rsid w:val="00F17B7A"/>
    <w:rsid w:val="00F21DED"/>
    <w:rsid w:val="00F22495"/>
    <w:rsid w:val="00F22546"/>
    <w:rsid w:val="00F22936"/>
    <w:rsid w:val="00F255A7"/>
    <w:rsid w:val="00F26C03"/>
    <w:rsid w:val="00F26E67"/>
    <w:rsid w:val="00F26F0F"/>
    <w:rsid w:val="00F277EB"/>
    <w:rsid w:val="00F32395"/>
    <w:rsid w:val="00F32E3D"/>
    <w:rsid w:val="00F332DD"/>
    <w:rsid w:val="00F338B4"/>
    <w:rsid w:val="00F33A2A"/>
    <w:rsid w:val="00F347DA"/>
    <w:rsid w:val="00F3549D"/>
    <w:rsid w:val="00F35AEE"/>
    <w:rsid w:val="00F36CAB"/>
    <w:rsid w:val="00F37644"/>
    <w:rsid w:val="00F37A21"/>
    <w:rsid w:val="00F4043E"/>
    <w:rsid w:val="00F40540"/>
    <w:rsid w:val="00F43670"/>
    <w:rsid w:val="00F438C8"/>
    <w:rsid w:val="00F43AF4"/>
    <w:rsid w:val="00F44353"/>
    <w:rsid w:val="00F460B3"/>
    <w:rsid w:val="00F4773C"/>
    <w:rsid w:val="00F479E5"/>
    <w:rsid w:val="00F50BE2"/>
    <w:rsid w:val="00F518E2"/>
    <w:rsid w:val="00F524A0"/>
    <w:rsid w:val="00F52566"/>
    <w:rsid w:val="00F5541A"/>
    <w:rsid w:val="00F6211B"/>
    <w:rsid w:val="00F62CE4"/>
    <w:rsid w:val="00F63E3B"/>
    <w:rsid w:val="00F644F3"/>
    <w:rsid w:val="00F650EB"/>
    <w:rsid w:val="00F67C85"/>
    <w:rsid w:val="00F708A3"/>
    <w:rsid w:val="00F70C2B"/>
    <w:rsid w:val="00F731D3"/>
    <w:rsid w:val="00F76874"/>
    <w:rsid w:val="00F76E03"/>
    <w:rsid w:val="00F76E5F"/>
    <w:rsid w:val="00F77588"/>
    <w:rsid w:val="00F7767C"/>
    <w:rsid w:val="00F778F4"/>
    <w:rsid w:val="00F803EF"/>
    <w:rsid w:val="00F80455"/>
    <w:rsid w:val="00F812E4"/>
    <w:rsid w:val="00F82089"/>
    <w:rsid w:val="00F83B23"/>
    <w:rsid w:val="00F84DB1"/>
    <w:rsid w:val="00F84F2E"/>
    <w:rsid w:val="00F85368"/>
    <w:rsid w:val="00F85988"/>
    <w:rsid w:val="00F8740C"/>
    <w:rsid w:val="00F90057"/>
    <w:rsid w:val="00F92D76"/>
    <w:rsid w:val="00F95437"/>
    <w:rsid w:val="00F95474"/>
    <w:rsid w:val="00F955D0"/>
    <w:rsid w:val="00F95A18"/>
    <w:rsid w:val="00F960BA"/>
    <w:rsid w:val="00F9618A"/>
    <w:rsid w:val="00F97A12"/>
    <w:rsid w:val="00F97B72"/>
    <w:rsid w:val="00F97CB1"/>
    <w:rsid w:val="00F97E23"/>
    <w:rsid w:val="00FA0294"/>
    <w:rsid w:val="00FA1FFC"/>
    <w:rsid w:val="00FA2C81"/>
    <w:rsid w:val="00FA3423"/>
    <w:rsid w:val="00FA3EF9"/>
    <w:rsid w:val="00FA43DC"/>
    <w:rsid w:val="00FA46E4"/>
    <w:rsid w:val="00FA4BAB"/>
    <w:rsid w:val="00FA64BF"/>
    <w:rsid w:val="00FA669E"/>
    <w:rsid w:val="00FA6A73"/>
    <w:rsid w:val="00FA7430"/>
    <w:rsid w:val="00FA75C8"/>
    <w:rsid w:val="00FA7DAB"/>
    <w:rsid w:val="00FA7ED6"/>
    <w:rsid w:val="00FB1D2B"/>
    <w:rsid w:val="00FB23DB"/>
    <w:rsid w:val="00FB2D76"/>
    <w:rsid w:val="00FB4406"/>
    <w:rsid w:val="00FB5C8B"/>
    <w:rsid w:val="00FB6E5C"/>
    <w:rsid w:val="00FB7165"/>
    <w:rsid w:val="00FC010D"/>
    <w:rsid w:val="00FC299B"/>
    <w:rsid w:val="00FC51D0"/>
    <w:rsid w:val="00FC58D4"/>
    <w:rsid w:val="00FC591D"/>
    <w:rsid w:val="00FC67C0"/>
    <w:rsid w:val="00FD029E"/>
    <w:rsid w:val="00FD07CF"/>
    <w:rsid w:val="00FD098A"/>
    <w:rsid w:val="00FD1080"/>
    <w:rsid w:val="00FD111C"/>
    <w:rsid w:val="00FD1555"/>
    <w:rsid w:val="00FD1944"/>
    <w:rsid w:val="00FD1BAE"/>
    <w:rsid w:val="00FD273F"/>
    <w:rsid w:val="00FD4514"/>
    <w:rsid w:val="00FD6856"/>
    <w:rsid w:val="00FD77C6"/>
    <w:rsid w:val="00FD7AF1"/>
    <w:rsid w:val="00FE0188"/>
    <w:rsid w:val="00FE0C3A"/>
    <w:rsid w:val="00FE1793"/>
    <w:rsid w:val="00FE2A4B"/>
    <w:rsid w:val="00FE3004"/>
    <w:rsid w:val="00FE3A79"/>
    <w:rsid w:val="00FE43DE"/>
    <w:rsid w:val="00FE54CE"/>
    <w:rsid w:val="00FF0CD9"/>
    <w:rsid w:val="00FF5FD8"/>
    <w:rsid w:val="00FF6C57"/>
    <w:rsid w:val="00FF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5503DA"/>
  <w15:docId w15:val="{8E3DBB87-0EF6-4612-B927-807CC98CD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877"/>
    <w:pPr>
      <w:spacing w:after="24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3137B"/>
    <w:pPr>
      <w:spacing w:before="100" w:beforeAutospacing="1" w:after="100" w:afterAutospacing="1"/>
      <w:outlineLvl w:val="0"/>
    </w:pPr>
    <w:rPr>
      <w:b/>
      <w:bCs/>
      <w:kern w:val="36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6CAB"/>
    <w:pPr>
      <w:keepNext/>
      <w:keepLines/>
      <w:spacing w:before="40"/>
      <w:outlineLvl w:val="1"/>
    </w:pPr>
    <w:rPr>
      <w:rFonts w:eastAsiaTheme="majorEastAsia"/>
      <w:i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5FD"/>
    <w:pPr>
      <w:keepNext/>
      <w:keepLines/>
      <w:spacing w:after="0"/>
      <w:ind w:firstLine="0"/>
      <w:jc w:val="left"/>
      <w:outlineLvl w:val="2"/>
    </w:pPr>
    <w:rPr>
      <w:rFonts w:eastAsiaTheme="majorEastAsi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60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857C3"/>
    <w:rPr>
      <w:rFonts w:ascii="Calibr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857C3"/>
    <w:rPr>
      <w:rFonts w:ascii="Calibri" w:eastAsiaTheme="minorEastAsia" w:hAnsi="Calibri"/>
      <w:szCs w:val="21"/>
    </w:rPr>
  </w:style>
  <w:style w:type="paragraph" w:styleId="ListParagraph">
    <w:name w:val="List Paragraph"/>
    <w:basedOn w:val="Normal"/>
    <w:uiPriority w:val="1"/>
    <w:qFormat/>
    <w:rsid w:val="00370109"/>
    <w:pPr>
      <w:ind w:left="720"/>
      <w:contextualSpacing/>
    </w:pPr>
  </w:style>
  <w:style w:type="character" w:customStyle="1" w:styleId="st">
    <w:name w:val="st"/>
    <w:basedOn w:val="DefaultParagraphFont"/>
    <w:rsid w:val="009621B2"/>
  </w:style>
  <w:style w:type="character" w:styleId="Emphasis">
    <w:name w:val="Emphasis"/>
    <w:basedOn w:val="DefaultParagraphFont"/>
    <w:uiPriority w:val="20"/>
    <w:qFormat/>
    <w:rsid w:val="009621B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3137B"/>
    <w:rPr>
      <w:rFonts w:ascii="Times New Roman" w:eastAsia="Times New Roman" w:hAnsi="Times New Roman" w:cs="Times New Roman"/>
      <w:b/>
      <w:bCs/>
      <w:kern w:val="36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459A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5DE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DEB"/>
  </w:style>
  <w:style w:type="character" w:customStyle="1" w:styleId="CommentTextChar">
    <w:name w:val="Comment Text Char"/>
    <w:basedOn w:val="DefaultParagraphFont"/>
    <w:link w:val="CommentText"/>
    <w:uiPriority w:val="99"/>
    <w:rsid w:val="00485DE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D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DEB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C3BAB"/>
    <w:pPr>
      <w:spacing w:after="0" w:line="240" w:lineRule="auto"/>
    </w:pPr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3C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3C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F1D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55E9F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rsid w:val="0061552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275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750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75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75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36CAB"/>
    <w:rPr>
      <w:rFonts w:ascii="Times New Roman" w:eastAsiaTheme="majorEastAsia" w:hAnsi="Times New Roman" w:cs="Times New Roman"/>
      <w:i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15FD"/>
    <w:rPr>
      <w:rFonts w:ascii="Times New Roman" w:eastAsiaTheme="majorEastAsia" w:hAnsi="Times New Roman" w:cs="Times New Roman"/>
      <w:sz w:val="24"/>
      <w:szCs w:val="24"/>
      <w:lang w:eastAsia="ko-KR"/>
    </w:rPr>
  </w:style>
  <w:style w:type="character" w:customStyle="1" w:styleId="Heading4Char">
    <w:name w:val="Heading 4 Char"/>
    <w:basedOn w:val="DefaultParagraphFont"/>
    <w:link w:val="Heading4"/>
    <w:uiPriority w:val="9"/>
    <w:rsid w:val="0040060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81249"/>
    <w:pPr>
      <w:spacing w:after="0" w:line="240" w:lineRule="auto"/>
      <w:contextualSpacing/>
    </w:pPr>
    <w:rPr>
      <w:rFonts w:eastAsiaTheme="majorEastAsia"/>
      <w:b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381249"/>
    <w:rPr>
      <w:rFonts w:ascii="Times New Roman" w:eastAsiaTheme="majorEastAsia" w:hAnsi="Times New Roman" w:cs="Times New Roman"/>
      <w:b/>
      <w:spacing w:val="-10"/>
      <w:kern w:val="28"/>
      <w:sz w:val="28"/>
      <w:szCs w:val="28"/>
      <w:lang w:eastAsia="ko-KR"/>
    </w:rPr>
  </w:style>
  <w:style w:type="paragraph" w:customStyle="1" w:styleId="Table">
    <w:name w:val="Table"/>
    <w:basedOn w:val="Normal"/>
    <w:link w:val="TableChar"/>
    <w:qFormat/>
    <w:rsid w:val="00E34D42"/>
    <w:pPr>
      <w:spacing w:after="0"/>
    </w:pPr>
    <w:rPr>
      <w:rFonts w:eastAsia="Batang"/>
    </w:rPr>
  </w:style>
  <w:style w:type="character" w:customStyle="1" w:styleId="TableChar">
    <w:name w:val="Table Char"/>
    <w:basedOn w:val="DefaultParagraphFont"/>
    <w:link w:val="Table"/>
    <w:rsid w:val="00E34D42"/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EndNoteBibliographyTitle">
    <w:name w:val="EndNote Bibliography Title"/>
    <w:basedOn w:val="Normal"/>
    <w:link w:val="EndNoteBibliographyTitleChar"/>
    <w:rsid w:val="00F00BCC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0BCC"/>
    <w:rPr>
      <w:rFonts w:ascii="Times New Roman" w:hAnsi="Times New Roman" w:cs="Times New Roman"/>
      <w:noProof/>
      <w:sz w:val="24"/>
      <w:szCs w:val="24"/>
      <w:lang w:eastAsia="ko-KR"/>
    </w:rPr>
  </w:style>
  <w:style w:type="paragraph" w:customStyle="1" w:styleId="EndNoteBibliography">
    <w:name w:val="EndNote Bibliography"/>
    <w:basedOn w:val="Normal"/>
    <w:link w:val="EndNoteBibliographyChar"/>
    <w:rsid w:val="00F00BCC"/>
    <w:pPr>
      <w:spacing w:line="240" w:lineRule="auto"/>
      <w:jc w:val="lef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0BCC"/>
    <w:rPr>
      <w:rFonts w:ascii="Times New Roman" w:hAnsi="Times New Roman" w:cs="Times New Roman"/>
      <w:noProof/>
      <w:sz w:val="24"/>
      <w:szCs w:val="24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AE27EF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27E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6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-m-peters@uiowa.edu" TargetMode="External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A45686-8941-4306-9D9F-2C8882EB9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2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usan, Sinan Dhia Jameel</dc:creator>
  <cp:lastModifiedBy>Peters, Thomas M</cp:lastModifiedBy>
  <cp:revision>4</cp:revision>
  <cp:lastPrinted>2016-01-14T22:13:00Z</cp:lastPrinted>
  <dcterms:created xsi:type="dcterms:W3CDTF">2016-03-02T00:56:00Z</dcterms:created>
  <dcterms:modified xsi:type="dcterms:W3CDTF">2016-03-21T21:25:00Z</dcterms:modified>
</cp:coreProperties>
</file>